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4572" w:type="dxa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71"/>
        <w:gridCol w:w="8332"/>
        <w:gridCol w:w="3469"/>
      </w:tblGrid>
      <w:tr w:rsidR="00C14C97" w:rsidRPr="00437DA8" w14:paraId="1087AAD2" w14:textId="77777777" w:rsidTr="00C02076">
        <w:trPr>
          <w:trHeight w:val="1701"/>
          <w:jc w:val="center"/>
        </w:trPr>
        <w:tc>
          <w:tcPr>
            <w:tcW w:w="1917" w:type="dxa"/>
            <w:vAlign w:val="center"/>
          </w:tcPr>
          <w:p w14:paraId="6BD0BBFF" w14:textId="77777777" w:rsidR="00C14C97" w:rsidRDefault="00425BF6" w:rsidP="00962B16">
            <w:pPr>
              <w:jc w:val="center"/>
              <w:rPr>
                <w:lang w:val="sr-Cyrl-BA"/>
              </w:rPr>
            </w:pPr>
            <w:r>
              <w:rPr>
                <w:noProof/>
              </w:rPr>
              <w:drawing>
                <wp:inline distT="0" distB="0" distL="0" distR="0" wp14:anchorId="68B17D63" wp14:editId="7C242A7C">
                  <wp:extent cx="901440" cy="900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ntitled-1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144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4" w:type="dxa"/>
            <w:vAlign w:val="center"/>
          </w:tcPr>
          <w:p w14:paraId="41C90DCA" w14:textId="77777777" w:rsidR="00C14C97" w:rsidRPr="00EE47A5" w:rsidRDefault="00C14C97" w:rsidP="00962B16">
            <w:pPr>
              <w:jc w:val="center"/>
              <w:rPr>
                <w:b/>
                <w:sz w:val="32"/>
                <w:szCs w:val="32"/>
                <w:lang w:val="sr-Cyrl-BA"/>
              </w:rPr>
            </w:pPr>
            <w:r w:rsidRPr="00EE47A5">
              <w:rPr>
                <w:b/>
                <w:sz w:val="32"/>
                <w:szCs w:val="32"/>
                <w:lang w:val="sr-Cyrl-BA"/>
              </w:rPr>
              <w:t>УНИВЕРЗИТЕТ У БАЊОЈ ЛУЦИ</w:t>
            </w:r>
          </w:p>
          <w:p w14:paraId="5922C471" w14:textId="77777777" w:rsidR="00C14C97" w:rsidRPr="00EE47A5" w:rsidRDefault="00294931" w:rsidP="00962B16">
            <w:pPr>
              <w:jc w:val="center"/>
              <w:rPr>
                <w:sz w:val="28"/>
                <w:szCs w:val="28"/>
                <w:lang w:val="sr-Cyrl-BA"/>
              </w:rPr>
            </w:pPr>
            <w:r>
              <w:rPr>
                <w:sz w:val="28"/>
                <w:szCs w:val="28"/>
                <w:lang w:val="sr-Cyrl-BA"/>
              </w:rPr>
              <w:t>АКАДЕМИЈА УМЈЕТНОСТИ</w:t>
            </w:r>
          </w:p>
          <w:p w14:paraId="25D6F686" w14:textId="77777777" w:rsidR="00C14C97" w:rsidRPr="00EE47A5" w:rsidRDefault="00294931" w:rsidP="00962B16">
            <w:pPr>
              <w:spacing w:before="120"/>
              <w:jc w:val="center"/>
              <w:rPr>
                <w:sz w:val="28"/>
                <w:szCs w:val="28"/>
                <w:lang w:val="sr-Cyrl-BA"/>
              </w:rPr>
            </w:pPr>
            <w:r>
              <w:rPr>
                <w:sz w:val="28"/>
                <w:szCs w:val="28"/>
                <w:lang w:val="sr-Cyrl-BA"/>
              </w:rPr>
              <w:t xml:space="preserve">Катедра за </w:t>
            </w:r>
          </w:p>
          <w:p w14:paraId="42BC337E" w14:textId="77777777" w:rsidR="00C14C97" w:rsidRDefault="00C14C97" w:rsidP="00962B16">
            <w:pPr>
              <w:jc w:val="center"/>
              <w:rPr>
                <w:lang w:val="sr-Cyrl-BA"/>
              </w:rPr>
            </w:pPr>
          </w:p>
        </w:tc>
        <w:tc>
          <w:tcPr>
            <w:tcW w:w="1958" w:type="dxa"/>
            <w:vAlign w:val="center"/>
          </w:tcPr>
          <w:p w14:paraId="4910472F" w14:textId="77777777" w:rsidR="00C14C97" w:rsidRDefault="00C14C97" w:rsidP="00962B16">
            <w:pPr>
              <w:jc w:val="center"/>
              <w:rPr>
                <w:lang w:val="sr-Cyrl-BA"/>
              </w:rPr>
            </w:pPr>
            <w:r>
              <w:rPr>
                <w:noProof/>
              </w:rPr>
              <w:drawing>
                <wp:inline distT="0" distB="0" distL="0" distR="0" wp14:anchorId="127EC9FD" wp14:editId="2517BAF7">
                  <wp:extent cx="1520498" cy="763867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go Masinski fakultet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0806" cy="7640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B0FE79" w14:textId="77777777" w:rsidR="00C14C97" w:rsidRPr="00437DA8" w:rsidRDefault="00C14C97" w:rsidP="00C14C97">
      <w:pPr>
        <w:rPr>
          <w:lang w:val="ru-RU"/>
        </w:rPr>
      </w:pPr>
    </w:p>
    <w:tbl>
      <w:tblPr>
        <w:tblStyle w:val="TableGrid"/>
        <w:tblW w:w="1475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5"/>
        <w:gridCol w:w="2383"/>
        <w:gridCol w:w="1589"/>
        <w:gridCol w:w="2856"/>
        <w:gridCol w:w="1271"/>
        <w:gridCol w:w="1271"/>
        <w:gridCol w:w="1271"/>
        <w:gridCol w:w="1271"/>
        <w:gridCol w:w="1469"/>
      </w:tblGrid>
      <w:tr w:rsidR="00966802" w:rsidRPr="00EE47A5" w14:paraId="5C006498" w14:textId="77777777" w:rsidTr="00C57BF8">
        <w:trPr>
          <w:jc w:val="center"/>
        </w:trPr>
        <w:tc>
          <w:tcPr>
            <w:tcW w:w="1375" w:type="dxa"/>
            <w:shd w:val="clear" w:color="auto" w:fill="DEEAF6" w:themeFill="accent1" w:themeFillTint="33"/>
            <w:vAlign w:val="center"/>
          </w:tcPr>
          <w:p w14:paraId="041F4D0A" w14:textId="77777777" w:rsidR="008B1B16" w:rsidRPr="008B1B16" w:rsidRDefault="00EE47A5" w:rsidP="00EE47A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 xml:space="preserve">Ак. </w:t>
            </w:r>
            <w:r w:rsidR="008B1B16">
              <w:rPr>
                <w:b/>
                <w:lang w:val="sr-Cyrl-BA"/>
              </w:rPr>
              <w:t>година</w:t>
            </w:r>
          </w:p>
        </w:tc>
        <w:tc>
          <w:tcPr>
            <w:tcW w:w="2383" w:type="dxa"/>
            <w:shd w:val="clear" w:color="auto" w:fill="DEEAF6" w:themeFill="accent1" w:themeFillTint="33"/>
            <w:vAlign w:val="center"/>
          </w:tcPr>
          <w:p w14:paraId="3FDB2D62" w14:textId="77777777" w:rsidR="008B1B16" w:rsidRPr="008B1B16" w:rsidRDefault="008B1B16" w:rsidP="00EC04F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мет</w:t>
            </w:r>
          </w:p>
        </w:tc>
        <w:tc>
          <w:tcPr>
            <w:tcW w:w="1589" w:type="dxa"/>
            <w:shd w:val="clear" w:color="auto" w:fill="DEEAF6" w:themeFill="accent1" w:themeFillTint="33"/>
            <w:vAlign w:val="center"/>
          </w:tcPr>
          <w:p w14:paraId="5668DDA5" w14:textId="77777777" w:rsidR="008B1B16" w:rsidRPr="00E06154" w:rsidRDefault="008B1B16" w:rsidP="00290BF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ифра</w:t>
            </w:r>
            <w:r w:rsidR="00E06154">
              <w:rPr>
                <w:b/>
                <w:lang w:val="sr-Latn-BA"/>
              </w:rPr>
              <w:t xml:space="preserve"> </w:t>
            </w:r>
            <w:r w:rsidR="00E06154">
              <w:rPr>
                <w:b/>
                <w:lang w:val="sr-Cyrl-BA"/>
              </w:rPr>
              <w:t>предмета</w:t>
            </w:r>
          </w:p>
        </w:tc>
        <w:tc>
          <w:tcPr>
            <w:tcW w:w="2856" w:type="dxa"/>
            <w:shd w:val="clear" w:color="auto" w:fill="DEEAF6" w:themeFill="accent1" w:themeFillTint="33"/>
            <w:vAlign w:val="center"/>
          </w:tcPr>
          <w:p w14:paraId="100BE301" w14:textId="77777777" w:rsidR="008B1B16" w:rsidRPr="008B1B16" w:rsidRDefault="008B1B16" w:rsidP="00EC04F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тудијски програм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33104B98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Циклус студија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1330E2D5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Година студија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557ACC56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еместар</w:t>
            </w:r>
          </w:p>
        </w:tc>
        <w:tc>
          <w:tcPr>
            <w:tcW w:w="1271" w:type="dxa"/>
            <w:shd w:val="clear" w:color="auto" w:fill="DEEAF6" w:themeFill="accent1" w:themeFillTint="33"/>
            <w:vAlign w:val="center"/>
          </w:tcPr>
          <w:p w14:paraId="62FDD99B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студената</w:t>
            </w:r>
          </w:p>
        </w:tc>
        <w:tc>
          <w:tcPr>
            <w:tcW w:w="1469" w:type="dxa"/>
            <w:shd w:val="clear" w:color="auto" w:fill="DEEAF6" w:themeFill="accent1" w:themeFillTint="33"/>
            <w:vAlign w:val="center"/>
          </w:tcPr>
          <w:p w14:paraId="3F91EB65" w14:textId="77777777"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група за вјежбе</w:t>
            </w:r>
          </w:p>
        </w:tc>
      </w:tr>
      <w:tr w:rsidR="00314A36" w14:paraId="0E50D6BC" w14:textId="77777777" w:rsidTr="00C57BF8">
        <w:trPr>
          <w:jc w:val="center"/>
        </w:trPr>
        <w:tc>
          <w:tcPr>
            <w:tcW w:w="1375" w:type="dxa"/>
            <w:vAlign w:val="center"/>
          </w:tcPr>
          <w:p w14:paraId="1620126F" w14:textId="399426F0" w:rsidR="008B1B16" w:rsidRPr="00AB2B3A" w:rsidRDefault="00DF32E8" w:rsidP="00F7798C">
            <w:pPr>
              <w:jc w:val="center"/>
            </w:pPr>
            <w:r>
              <w:rPr>
                <w:lang w:val="sr-Cyrl-BA"/>
              </w:rPr>
              <w:t>20</w:t>
            </w:r>
            <w:r w:rsidR="00AB2B3A">
              <w:t>25/26</w:t>
            </w:r>
          </w:p>
        </w:tc>
        <w:tc>
          <w:tcPr>
            <w:tcW w:w="2383" w:type="dxa"/>
            <w:vAlign w:val="center"/>
          </w:tcPr>
          <w:p w14:paraId="676FDF6C" w14:textId="48EE194D" w:rsidR="008B1B16" w:rsidRPr="00AB2B3A" w:rsidRDefault="00DF32E8" w:rsidP="00E838CD">
            <w:pPr>
              <w:ind w:left="57" w:right="57"/>
            </w:pPr>
            <w:r>
              <w:rPr>
                <w:lang w:val="sr-Cyrl-BA"/>
              </w:rPr>
              <w:t xml:space="preserve">Историја филма </w:t>
            </w:r>
            <w:r w:rsidR="00E838CD">
              <w:t>3</w:t>
            </w:r>
          </w:p>
        </w:tc>
        <w:tc>
          <w:tcPr>
            <w:tcW w:w="1589" w:type="dxa"/>
            <w:vAlign w:val="center"/>
          </w:tcPr>
          <w:p w14:paraId="49DB2DCA" w14:textId="16E53C43" w:rsidR="008B1B16" w:rsidRPr="00A85F80" w:rsidRDefault="00A85F80" w:rsidP="00C1063F">
            <w:pPr>
              <w:jc w:val="center"/>
              <w:rPr>
                <w:lang w:val="sr-Latn-BA"/>
              </w:rPr>
            </w:pPr>
            <w:r w:rsidRPr="00A85F80">
              <w:rPr>
                <w:lang w:val="sr-Cyrl-BA"/>
              </w:rPr>
              <w:t>ОДУП24ИФ</w:t>
            </w:r>
            <w:r>
              <w:rPr>
                <w:lang w:val="sr-Cyrl-BA"/>
              </w:rPr>
              <w:t>3</w:t>
            </w:r>
            <w:r w:rsidRPr="00A85F80">
              <w:rPr>
                <w:lang w:val="sr-Cyrl-BA"/>
              </w:rPr>
              <w:t>; 13ДПРИФ</w:t>
            </w:r>
            <w:r>
              <w:rPr>
                <w:lang w:val="sr-Cyrl-BA"/>
              </w:rPr>
              <w:t>3</w:t>
            </w:r>
          </w:p>
        </w:tc>
        <w:tc>
          <w:tcPr>
            <w:tcW w:w="2856" w:type="dxa"/>
            <w:vAlign w:val="center"/>
          </w:tcPr>
          <w:p w14:paraId="78788C60" w14:textId="6E61F2F4" w:rsidR="008B1B16" w:rsidRPr="00DF32E8" w:rsidRDefault="00DF32E8" w:rsidP="00EC04F7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Драмске умјетности</w:t>
            </w:r>
          </w:p>
        </w:tc>
        <w:tc>
          <w:tcPr>
            <w:tcW w:w="1271" w:type="dxa"/>
            <w:vAlign w:val="center"/>
          </w:tcPr>
          <w:p w14:paraId="43AE3197" w14:textId="73458DEF" w:rsidR="008B1B16" w:rsidRPr="00C30267" w:rsidRDefault="00A85F80" w:rsidP="0015706A">
            <w:pPr>
              <w:jc w:val="center"/>
            </w:pPr>
            <w:r>
              <w:t>I</w:t>
            </w:r>
          </w:p>
        </w:tc>
        <w:tc>
          <w:tcPr>
            <w:tcW w:w="1271" w:type="dxa"/>
            <w:vAlign w:val="center"/>
          </w:tcPr>
          <w:p w14:paraId="0CB14B4B" w14:textId="44AC1302" w:rsidR="008B1B16" w:rsidRPr="00DF32E8" w:rsidRDefault="00DF32E8" w:rsidP="0015706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/3.</w:t>
            </w:r>
          </w:p>
        </w:tc>
        <w:tc>
          <w:tcPr>
            <w:tcW w:w="1271" w:type="dxa"/>
            <w:vAlign w:val="center"/>
          </w:tcPr>
          <w:p w14:paraId="08A24322" w14:textId="066E810D" w:rsidR="008B1B16" w:rsidRPr="00A85F80" w:rsidRDefault="00A85F80" w:rsidP="00EC04F7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II/V</w:t>
            </w:r>
          </w:p>
        </w:tc>
        <w:tc>
          <w:tcPr>
            <w:tcW w:w="1271" w:type="dxa"/>
            <w:vAlign w:val="center"/>
          </w:tcPr>
          <w:p w14:paraId="53F61C62" w14:textId="06A08EFA" w:rsidR="008B1B16" w:rsidRPr="00EC04F7" w:rsidRDefault="00DF32E8" w:rsidP="006D4341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2</w:t>
            </w:r>
          </w:p>
        </w:tc>
        <w:tc>
          <w:tcPr>
            <w:tcW w:w="1469" w:type="dxa"/>
            <w:vAlign w:val="center"/>
          </w:tcPr>
          <w:p w14:paraId="23ABBBD0" w14:textId="5899CFCE" w:rsidR="008B1B16" w:rsidRPr="00314A36" w:rsidRDefault="00DF32E8" w:rsidP="00E061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</w:t>
            </w:r>
          </w:p>
        </w:tc>
      </w:tr>
    </w:tbl>
    <w:p w14:paraId="4E4A984D" w14:textId="77777777" w:rsidR="00C14C97" w:rsidRPr="00F47ACA" w:rsidRDefault="004E293E" w:rsidP="00E16BAD">
      <w:pPr>
        <w:spacing w:before="240" w:after="8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 xml:space="preserve">ПЛАН </w:t>
      </w:r>
      <w:r w:rsidR="00E06154">
        <w:rPr>
          <w:b/>
          <w:sz w:val="28"/>
          <w:szCs w:val="28"/>
          <w:lang w:val="sr-Cyrl-BA"/>
        </w:rPr>
        <w:t xml:space="preserve">И РАСПОРЕД </w:t>
      </w:r>
      <w:r w:rsidR="00C14C97">
        <w:rPr>
          <w:b/>
          <w:sz w:val="28"/>
          <w:szCs w:val="28"/>
          <w:lang w:val="sr-Cyrl-BA"/>
        </w:rPr>
        <w:t>ПРЕДАВАЊА</w:t>
      </w:r>
    </w:p>
    <w:tbl>
      <w:tblPr>
        <w:tblStyle w:val="TableGrid"/>
        <w:tblW w:w="14825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0"/>
        <w:gridCol w:w="1402"/>
        <w:gridCol w:w="3458"/>
        <w:gridCol w:w="1068"/>
        <w:gridCol w:w="1418"/>
        <w:gridCol w:w="1531"/>
        <w:gridCol w:w="933"/>
        <w:gridCol w:w="1105"/>
        <w:gridCol w:w="2790"/>
      </w:tblGrid>
      <w:tr w:rsidR="00BE6390" w:rsidRPr="009F0721" w14:paraId="15606DE8" w14:textId="77777777" w:rsidTr="005741B3">
        <w:trPr>
          <w:jc w:val="center"/>
        </w:trPr>
        <w:tc>
          <w:tcPr>
            <w:tcW w:w="1120" w:type="dxa"/>
            <w:shd w:val="clear" w:color="auto" w:fill="DEEAF6" w:themeFill="accent1" w:themeFillTint="33"/>
            <w:vAlign w:val="center"/>
          </w:tcPr>
          <w:p w14:paraId="1EC1B00B" w14:textId="77777777" w:rsidR="00BE6390" w:rsidRPr="009F0721" w:rsidRDefault="00BE6390" w:rsidP="00962B16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402" w:type="dxa"/>
            <w:shd w:val="clear" w:color="auto" w:fill="DEEAF6" w:themeFill="accent1" w:themeFillTint="33"/>
            <w:vAlign w:val="center"/>
          </w:tcPr>
          <w:p w14:paraId="078B6952" w14:textId="77777777" w:rsidR="00BE6390" w:rsidRPr="009F0721" w:rsidRDefault="00BE6390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авање</w:t>
            </w:r>
          </w:p>
        </w:tc>
        <w:tc>
          <w:tcPr>
            <w:tcW w:w="3458" w:type="dxa"/>
            <w:shd w:val="clear" w:color="auto" w:fill="DEEAF6" w:themeFill="accent1" w:themeFillTint="33"/>
            <w:vAlign w:val="center"/>
          </w:tcPr>
          <w:p w14:paraId="0A5421AB" w14:textId="77777777" w:rsidR="00BE6390" w:rsidRPr="009F0721" w:rsidRDefault="00BE6390" w:rsidP="002C7CFA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1068" w:type="dxa"/>
            <w:shd w:val="clear" w:color="auto" w:fill="DEEAF6" w:themeFill="accent1" w:themeFillTint="33"/>
            <w:vAlign w:val="center"/>
          </w:tcPr>
          <w:p w14:paraId="589C5D69" w14:textId="77777777" w:rsidR="00BE6390" w:rsidRDefault="00BE6390" w:rsidP="00E172BD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01B85925" w14:textId="77777777" w:rsidR="00BE6390" w:rsidRDefault="00BE6390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531" w:type="dxa"/>
            <w:shd w:val="clear" w:color="auto" w:fill="DEEAF6" w:themeFill="accent1" w:themeFillTint="33"/>
            <w:vAlign w:val="center"/>
          </w:tcPr>
          <w:p w14:paraId="1840854F" w14:textId="77777777" w:rsidR="00BE6390" w:rsidRDefault="00BE6390" w:rsidP="00290BF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933" w:type="dxa"/>
            <w:shd w:val="clear" w:color="auto" w:fill="DEEAF6" w:themeFill="accent1" w:themeFillTint="33"/>
            <w:vAlign w:val="center"/>
          </w:tcPr>
          <w:p w14:paraId="7E46E943" w14:textId="77777777" w:rsidR="00BE6390" w:rsidRDefault="00AA00C3" w:rsidP="00BE6390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</w:t>
            </w:r>
          </w:p>
        </w:tc>
        <w:tc>
          <w:tcPr>
            <w:tcW w:w="1105" w:type="dxa"/>
            <w:shd w:val="clear" w:color="auto" w:fill="DEEAF6" w:themeFill="accent1" w:themeFillTint="33"/>
            <w:vAlign w:val="center"/>
          </w:tcPr>
          <w:p w14:paraId="016F9DB7" w14:textId="77777777" w:rsidR="00BE6390" w:rsidRDefault="00BE6390" w:rsidP="00F4384F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2790" w:type="dxa"/>
            <w:shd w:val="clear" w:color="auto" w:fill="DEEAF6" w:themeFill="accent1" w:themeFillTint="33"/>
            <w:vAlign w:val="center"/>
          </w:tcPr>
          <w:p w14:paraId="32021806" w14:textId="77777777" w:rsidR="00BE6390" w:rsidRDefault="00BE6390" w:rsidP="00C1198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Наставник</w:t>
            </w:r>
          </w:p>
        </w:tc>
      </w:tr>
      <w:tr w:rsidR="00BE6390" w:rsidRPr="009F0721" w14:paraId="5ADACF1C" w14:textId="77777777" w:rsidTr="005741B3">
        <w:trPr>
          <w:jc w:val="center"/>
        </w:trPr>
        <w:tc>
          <w:tcPr>
            <w:tcW w:w="1120" w:type="dxa"/>
            <w:vAlign w:val="center"/>
          </w:tcPr>
          <w:p w14:paraId="2F652673" w14:textId="77777777" w:rsidR="00BE6390" w:rsidRPr="00BF283C" w:rsidRDefault="00BE6390" w:rsidP="00352459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402" w:type="dxa"/>
            <w:vAlign w:val="center"/>
          </w:tcPr>
          <w:p w14:paraId="5680DEB5" w14:textId="77777777" w:rsidR="00BE6390" w:rsidRDefault="00BE6390" w:rsidP="00E061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</w:t>
            </w:r>
          </w:p>
        </w:tc>
        <w:tc>
          <w:tcPr>
            <w:tcW w:w="3458" w:type="dxa"/>
            <w:vAlign w:val="center"/>
          </w:tcPr>
          <w:p w14:paraId="28ECAE8B" w14:textId="5F668B70" w:rsidR="00BE6390" w:rsidRPr="005E0F98" w:rsidRDefault="00A85F80" w:rsidP="002C7CFA">
            <w:pPr>
              <w:pStyle w:val="ListParagraph"/>
              <w:numPr>
                <w:ilvl w:val="0"/>
                <w:numId w:val="1"/>
              </w:numPr>
              <w:ind w:left="57"/>
              <w:rPr>
                <w:lang w:val="sr-Cyrl-BA"/>
              </w:rPr>
            </w:pPr>
            <w:r w:rsidRPr="00A85F80">
              <w:rPr>
                <w:lang w:val="sr-Cyrl-BA"/>
              </w:rPr>
              <w:t>Nula iz vladanja“, „Atalanta“, Žan Vigo.</w:t>
            </w:r>
          </w:p>
        </w:tc>
        <w:tc>
          <w:tcPr>
            <w:tcW w:w="1068" w:type="dxa"/>
            <w:vAlign w:val="center"/>
          </w:tcPr>
          <w:p w14:paraId="1AF0D221" w14:textId="58E9C3C2" w:rsidR="00BE6390" w:rsidRPr="00A85F80" w:rsidRDefault="00A85F80" w:rsidP="0015706A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23BA0858" w14:textId="755452FA" w:rsidR="00BE6390" w:rsidRPr="00A85F80" w:rsidRDefault="00A85F80" w:rsidP="0015706A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31. 10. 2025.</w:t>
            </w:r>
          </w:p>
        </w:tc>
        <w:tc>
          <w:tcPr>
            <w:tcW w:w="1531" w:type="dxa"/>
            <w:vAlign w:val="center"/>
          </w:tcPr>
          <w:p w14:paraId="32DECEF8" w14:textId="3391295C" w:rsidR="00BE6390" w:rsidRDefault="007F78B4" w:rsidP="00220DB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9.00-10.30</w:t>
            </w:r>
          </w:p>
        </w:tc>
        <w:tc>
          <w:tcPr>
            <w:tcW w:w="933" w:type="dxa"/>
            <w:vAlign w:val="center"/>
          </w:tcPr>
          <w:p w14:paraId="28B6C002" w14:textId="2A1A4D48" w:rsidR="00BE6390" w:rsidRDefault="007F78B4" w:rsidP="00BE6390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Студио 23</w:t>
            </w:r>
          </w:p>
        </w:tc>
        <w:tc>
          <w:tcPr>
            <w:tcW w:w="1105" w:type="dxa"/>
            <w:vAlign w:val="center"/>
          </w:tcPr>
          <w:p w14:paraId="05F0E43F" w14:textId="43487EF4" w:rsidR="00BE6390" w:rsidRPr="007F78B4" w:rsidRDefault="007F78B4" w:rsidP="00F64DAB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</w:t>
            </w:r>
          </w:p>
        </w:tc>
        <w:tc>
          <w:tcPr>
            <w:tcW w:w="2790" w:type="dxa"/>
            <w:vAlign w:val="center"/>
          </w:tcPr>
          <w:p w14:paraId="0570FE5C" w14:textId="32157333" w:rsidR="00B55434" w:rsidRPr="007F78B4" w:rsidRDefault="007F78B4" w:rsidP="00C1063F">
            <w:pPr>
              <w:ind w:right="57"/>
              <w:rPr>
                <w:lang w:val="sr-Cyrl-BA"/>
              </w:rPr>
            </w:pPr>
            <w:r>
              <w:rPr>
                <w:lang w:val="sr-Cyrl-BA"/>
              </w:rPr>
              <w:t xml:space="preserve"> Др Срђан Радаковић</w:t>
            </w:r>
          </w:p>
        </w:tc>
      </w:tr>
      <w:tr w:rsidR="00DB1414" w:rsidRPr="009F0721" w14:paraId="5F9F392C" w14:textId="77777777" w:rsidTr="00221115">
        <w:trPr>
          <w:jc w:val="center"/>
        </w:trPr>
        <w:tc>
          <w:tcPr>
            <w:tcW w:w="1120" w:type="dxa"/>
            <w:vAlign w:val="center"/>
          </w:tcPr>
          <w:p w14:paraId="17484E26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402" w:type="dxa"/>
            <w:vAlign w:val="center"/>
          </w:tcPr>
          <w:p w14:paraId="4BEACDA3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2</w:t>
            </w:r>
          </w:p>
        </w:tc>
        <w:tc>
          <w:tcPr>
            <w:tcW w:w="3458" w:type="dxa"/>
            <w:vAlign w:val="center"/>
          </w:tcPr>
          <w:p w14:paraId="09DFCB26" w14:textId="63001F20" w:rsidR="00DB1414" w:rsidRDefault="00DB1414" w:rsidP="00DB1414">
            <w:pPr>
              <w:ind w:left="57"/>
              <w:rPr>
                <w:lang w:val="sr-Cyrl-BA"/>
              </w:rPr>
            </w:pPr>
            <w:r w:rsidRPr="00A85F80">
              <w:rPr>
                <w:lang w:val="sr-Cyrl-BA"/>
              </w:rPr>
              <w:t>„Klasična anarhistična tema. Poetski realizam, 1934-1940.</w:t>
            </w:r>
          </w:p>
        </w:tc>
        <w:tc>
          <w:tcPr>
            <w:tcW w:w="1068" w:type="dxa"/>
            <w:vAlign w:val="center"/>
          </w:tcPr>
          <w:p w14:paraId="6981179E" w14:textId="2B27D537" w:rsidR="00DB1414" w:rsidRPr="00A85F80" w:rsidRDefault="00DB1414" w:rsidP="00DB1414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1873E5B0" w14:textId="281A84CE" w:rsidR="00DB1414" w:rsidRPr="00A85F80" w:rsidRDefault="00DB1414" w:rsidP="00DB1414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31. 10. 2025.</w:t>
            </w:r>
          </w:p>
        </w:tc>
        <w:tc>
          <w:tcPr>
            <w:tcW w:w="1531" w:type="dxa"/>
            <w:vAlign w:val="center"/>
          </w:tcPr>
          <w:p w14:paraId="313F49E2" w14:textId="6A0A9051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0.30-12.00</w:t>
            </w:r>
          </w:p>
        </w:tc>
        <w:tc>
          <w:tcPr>
            <w:tcW w:w="933" w:type="dxa"/>
          </w:tcPr>
          <w:p w14:paraId="64023EBD" w14:textId="13269DA1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5B457B">
              <w:t>Студио 23</w:t>
            </w:r>
          </w:p>
        </w:tc>
        <w:tc>
          <w:tcPr>
            <w:tcW w:w="1105" w:type="dxa"/>
          </w:tcPr>
          <w:p w14:paraId="452DB81E" w14:textId="0311BAB6" w:rsidR="00DB1414" w:rsidRDefault="00DB1414" w:rsidP="00DB1414">
            <w:pPr>
              <w:jc w:val="center"/>
              <w:rPr>
                <w:lang w:val="sr-Cyrl-BA"/>
              </w:rPr>
            </w:pPr>
            <w:r w:rsidRPr="003406BC">
              <w:t>2</w:t>
            </w:r>
          </w:p>
        </w:tc>
        <w:tc>
          <w:tcPr>
            <w:tcW w:w="2790" w:type="dxa"/>
            <w:vAlign w:val="center"/>
          </w:tcPr>
          <w:p w14:paraId="05FD407A" w14:textId="77777777" w:rsidR="00DB1414" w:rsidRDefault="00DB1414" w:rsidP="00DB1414">
            <w:pPr>
              <w:ind w:left="57" w:right="57"/>
              <w:rPr>
                <w:lang w:val="sr-Cyrl-BA"/>
              </w:rPr>
            </w:pPr>
          </w:p>
        </w:tc>
      </w:tr>
      <w:tr w:rsidR="00DB1414" w:rsidRPr="009F0721" w14:paraId="3B251BC0" w14:textId="77777777" w:rsidTr="00221115">
        <w:trPr>
          <w:jc w:val="center"/>
        </w:trPr>
        <w:tc>
          <w:tcPr>
            <w:tcW w:w="1120" w:type="dxa"/>
            <w:vAlign w:val="center"/>
          </w:tcPr>
          <w:p w14:paraId="7A61374E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402" w:type="dxa"/>
            <w:vAlign w:val="center"/>
          </w:tcPr>
          <w:p w14:paraId="7E93A1DE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3</w:t>
            </w:r>
          </w:p>
        </w:tc>
        <w:tc>
          <w:tcPr>
            <w:tcW w:w="3458" w:type="dxa"/>
            <w:vAlign w:val="center"/>
          </w:tcPr>
          <w:p w14:paraId="00B5CFA4" w14:textId="37BA57F3" w:rsidR="00DB1414" w:rsidRDefault="00DB1414" w:rsidP="00DB1414">
            <w:pPr>
              <w:ind w:left="57"/>
              <w:rPr>
                <w:lang w:val="sr-Cyrl-BA"/>
              </w:rPr>
            </w:pPr>
            <w:r w:rsidRPr="00A85F80">
              <w:rPr>
                <w:lang w:val="sr-Cyrl-BA"/>
              </w:rPr>
              <w:t>Francuski film ranog zvučnog doba. Marsel Karne, reditelj i pesnik – „Obala u magli“</w:t>
            </w:r>
          </w:p>
        </w:tc>
        <w:tc>
          <w:tcPr>
            <w:tcW w:w="1068" w:type="dxa"/>
            <w:vAlign w:val="center"/>
          </w:tcPr>
          <w:p w14:paraId="59EB8225" w14:textId="05FC0DD2" w:rsidR="00DB1414" w:rsidRPr="00A85F80" w:rsidRDefault="00DB1414" w:rsidP="00DB1414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3AECAECB" w14:textId="08592F4D" w:rsidR="00DB1414" w:rsidRPr="00A85F80" w:rsidRDefault="00DB1414" w:rsidP="00DB1414">
            <w:pPr>
              <w:rPr>
                <w:lang w:val="sr-Latn-BA"/>
              </w:rPr>
            </w:pPr>
            <w:r>
              <w:rPr>
                <w:lang w:val="sr-Latn-BA"/>
              </w:rPr>
              <w:t>1.</w:t>
            </w:r>
            <w:r w:rsidRPr="00A85F80">
              <w:rPr>
                <w:lang w:val="sr-Latn-BA"/>
              </w:rPr>
              <w:t>11. 2025.</w:t>
            </w:r>
          </w:p>
        </w:tc>
        <w:tc>
          <w:tcPr>
            <w:tcW w:w="1531" w:type="dxa"/>
            <w:vAlign w:val="center"/>
          </w:tcPr>
          <w:p w14:paraId="24FA6F86" w14:textId="4794A8A6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2.00-13.30</w:t>
            </w:r>
          </w:p>
        </w:tc>
        <w:tc>
          <w:tcPr>
            <w:tcW w:w="933" w:type="dxa"/>
          </w:tcPr>
          <w:p w14:paraId="36952FFD" w14:textId="4B79F324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5B457B">
              <w:t>Студио 23</w:t>
            </w:r>
          </w:p>
        </w:tc>
        <w:tc>
          <w:tcPr>
            <w:tcW w:w="1105" w:type="dxa"/>
          </w:tcPr>
          <w:p w14:paraId="145EBB41" w14:textId="5A34879F" w:rsidR="00DB1414" w:rsidRDefault="00DB1414" w:rsidP="00DB1414">
            <w:pPr>
              <w:jc w:val="center"/>
              <w:rPr>
                <w:lang w:val="sr-Cyrl-BA"/>
              </w:rPr>
            </w:pPr>
            <w:r w:rsidRPr="003406BC">
              <w:t>2</w:t>
            </w:r>
          </w:p>
        </w:tc>
        <w:tc>
          <w:tcPr>
            <w:tcW w:w="2790" w:type="dxa"/>
            <w:vAlign w:val="center"/>
          </w:tcPr>
          <w:p w14:paraId="114264E3" w14:textId="77777777" w:rsidR="00DB1414" w:rsidRDefault="00DB1414" w:rsidP="00DB1414">
            <w:pPr>
              <w:ind w:left="57" w:right="57"/>
              <w:rPr>
                <w:lang w:val="sr-Cyrl-BA"/>
              </w:rPr>
            </w:pPr>
          </w:p>
        </w:tc>
      </w:tr>
      <w:tr w:rsidR="00DB1414" w:rsidRPr="009F0721" w14:paraId="76954FFA" w14:textId="77777777" w:rsidTr="00221115">
        <w:trPr>
          <w:jc w:val="center"/>
        </w:trPr>
        <w:tc>
          <w:tcPr>
            <w:tcW w:w="1120" w:type="dxa"/>
            <w:vAlign w:val="center"/>
          </w:tcPr>
          <w:p w14:paraId="19A672F0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402" w:type="dxa"/>
            <w:vAlign w:val="center"/>
          </w:tcPr>
          <w:p w14:paraId="21942107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4</w:t>
            </w:r>
          </w:p>
        </w:tc>
        <w:tc>
          <w:tcPr>
            <w:tcW w:w="3458" w:type="dxa"/>
            <w:vAlign w:val="center"/>
          </w:tcPr>
          <w:p w14:paraId="4AC3DA17" w14:textId="47AF8DE8" w:rsidR="00DB1414" w:rsidRDefault="00DB1414" w:rsidP="00DB1414">
            <w:pPr>
              <w:ind w:left="57"/>
              <w:rPr>
                <w:lang w:val="sr-Cyrl-BA"/>
              </w:rPr>
            </w:pPr>
            <w:r w:rsidRPr="00A85F80">
              <w:rPr>
                <w:lang w:val="sr-Cyrl-BA"/>
              </w:rPr>
              <w:t>Filmsko stvaralaštvo Marsela Panjola i Saše Gitrija, zagovornika «pozorišta u konzervi». Žan Renoar i njegove adaptacije romana Žorža Simenona, Noć na raskršću (1932), odnosno Floberovog Madam Bovari (1934), Mopasanove priče Izlet (1936) i komada Maksima Gorkog, Na dnu (1936). „Velika iliuzija“ i „Pravila igre“ – upotreba kadra sekvence</w:t>
            </w:r>
          </w:p>
        </w:tc>
        <w:tc>
          <w:tcPr>
            <w:tcW w:w="1068" w:type="dxa"/>
            <w:vAlign w:val="center"/>
          </w:tcPr>
          <w:p w14:paraId="5692884F" w14:textId="5D3BCCC0" w:rsidR="00DB1414" w:rsidRPr="00A85F80" w:rsidRDefault="00DB1414" w:rsidP="00DB1414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4E842460" w14:textId="523D0769" w:rsidR="00DB1414" w:rsidRPr="007F78B4" w:rsidRDefault="00DB1414" w:rsidP="00DB1414">
            <w:pPr>
              <w:rPr>
                <w:lang w:val="sr-Latn-BA"/>
              </w:rPr>
            </w:pPr>
            <w:r>
              <w:rPr>
                <w:lang w:val="sr-Latn-BA"/>
              </w:rPr>
              <w:t>1.</w:t>
            </w:r>
            <w:r w:rsidRPr="007F78B4">
              <w:rPr>
                <w:lang w:val="sr-Latn-BA"/>
              </w:rPr>
              <w:t>11. 2025.</w:t>
            </w:r>
          </w:p>
        </w:tc>
        <w:tc>
          <w:tcPr>
            <w:tcW w:w="1531" w:type="dxa"/>
            <w:vAlign w:val="center"/>
          </w:tcPr>
          <w:p w14:paraId="3E74635F" w14:textId="54B0FBB3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3.30-15.00</w:t>
            </w:r>
          </w:p>
        </w:tc>
        <w:tc>
          <w:tcPr>
            <w:tcW w:w="933" w:type="dxa"/>
          </w:tcPr>
          <w:p w14:paraId="12150DF4" w14:textId="20719B20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5B457B">
              <w:t>Студио 23</w:t>
            </w:r>
          </w:p>
        </w:tc>
        <w:tc>
          <w:tcPr>
            <w:tcW w:w="1105" w:type="dxa"/>
          </w:tcPr>
          <w:p w14:paraId="4CC50655" w14:textId="2C43BEC0" w:rsidR="00DB1414" w:rsidRDefault="00DB1414" w:rsidP="00DB1414">
            <w:pPr>
              <w:jc w:val="center"/>
              <w:rPr>
                <w:lang w:val="sr-Cyrl-BA"/>
              </w:rPr>
            </w:pPr>
            <w:r w:rsidRPr="003406BC">
              <w:t>2</w:t>
            </w:r>
          </w:p>
        </w:tc>
        <w:tc>
          <w:tcPr>
            <w:tcW w:w="2790" w:type="dxa"/>
            <w:vAlign w:val="center"/>
          </w:tcPr>
          <w:p w14:paraId="3D90C9AA" w14:textId="77777777" w:rsidR="00DB1414" w:rsidRDefault="00DB1414" w:rsidP="00DB1414">
            <w:pPr>
              <w:ind w:left="57" w:right="57"/>
              <w:rPr>
                <w:lang w:val="sr-Cyrl-BA"/>
              </w:rPr>
            </w:pPr>
          </w:p>
        </w:tc>
      </w:tr>
      <w:tr w:rsidR="00DB1414" w:rsidRPr="009F0721" w14:paraId="5FCFF174" w14:textId="77777777" w:rsidTr="00005EAC">
        <w:trPr>
          <w:trHeight w:val="2537"/>
          <w:jc w:val="center"/>
        </w:trPr>
        <w:tc>
          <w:tcPr>
            <w:tcW w:w="1120" w:type="dxa"/>
            <w:vAlign w:val="center"/>
          </w:tcPr>
          <w:p w14:paraId="592A2620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lastRenderedPageBreak/>
              <w:t>V</w:t>
            </w:r>
          </w:p>
        </w:tc>
        <w:tc>
          <w:tcPr>
            <w:tcW w:w="1402" w:type="dxa"/>
            <w:vAlign w:val="center"/>
          </w:tcPr>
          <w:p w14:paraId="410580A7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5</w:t>
            </w:r>
          </w:p>
        </w:tc>
        <w:tc>
          <w:tcPr>
            <w:tcW w:w="3458" w:type="dxa"/>
            <w:vAlign w:val="center"/>
          </w:tcPr>
          <w:p w14:paraId="0B255725" w14:textId="6ABCC8C6" w:rsidR="00DB1414" w:rsidRPr="00E838CD" w:rsidRDefault="00DB1414" w:rsidP="00DB1414">
            <w:pPr>
              <w:rPr>
                <w:sz w:val="22"/>
                <w:lang w:val="sr-Latn-RS"/>
              </w:rPr>
            </w:pPr>
            <w:r w:rsidRPr="00A85F80">
              <w:rPr>
                <w:sz w:val="22"/>
                <w:lang w:val="sr-Latn-RS"/>
              </w:rPr>
              <w:t>Kinematografija u Nemačkoj 30-ih, Leni Rifenštal.</w:t>
            </w:r>
          </w:p>
        </w:tc>
        <w:tc>
          <w:tcPr>
            <w:tcW w:w="1068" w:type="dxa"/>
            <w:vAlign w:val="center"/>
          </w:tcPr>
          <w:p w14:paraId="328CDD11" w14:textId="21DFD7F4" w:rsidR="00DB1414" w:rsidRPr="005A2E0B" w:rsidRDefault="00DB1414" w:rsidP="00DB1414">
            <w:pPr>
              <w:ind w:left="57"/>
            </w:pPr>
            <w:r>
              <w:t>petak</w:t>
            </w:r>
          </w:p>
        </w:tc>
        <w:tc>
          <w:tcPr>
            <w:tcW w:w="1418" w:type="dxa"/>
            <w:vAlign w:val="center"/>
          </w:tcPr>
          <w:p w14:paraId="483084CB" w14:textId="7711CCD3" w:rsidR="00DB1414" w:rsidRDefault="00DB1414" w:rsidP="00DB1414">
            <w:pPr>
              <w:jc w:val="center"/>
              <w:rPr>
                <w:lang w:val="sr-Cyrl-BA"/>
              </w:rPr>
            </w:pPr>
            <w:r>
              <w:t>28. 11. 2025.</w:t>
            </w:r>
          </w:p>
        </w:tc>
        <w:tc>
          <w:tcPr>
            <w:tcW w:w="1531" w:type="dxa"/>
          </w:tcPr>
          <w:p w14:paraId="08633DB6" w14:textId="5A7A610D" w:rsidR="00DB1414" w:rsidRDefault="00DB1414" w:rsidP="00DB1414">
            <w:pPr>
              <w:jc w:val="center"/>
              <w:rPr>
                <w:lang w:val="sr-Cyrl-BA"/>
              </w:rPr>
            </w:pPr>
            <w:r w:rsidRPr="00A10FE8">
              <w:t>9.00-10.30</w:t>
            </w:r>
          </w:p>
        </w:tc>
        <w:tc>
          <w:tcPr>
            <w:tcW w:w="933" w:type="dxa"/>
          </w:tcPr>
          <w:p w14:paraId="62431A0D" w14:textId="1D722D62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7153D0">
              <w:t>Студио 23</w:t>
            </w:r>
          </w:p>
        </w:tc>
        <w:tc>
          <w:tcPr>
            <w:tcW w:w="1105" w:type="dxa"/>
          </w:tcPr>
          <w:p w14:paraId="434B41A2" w14:textId="7C0E6C5E" w:rsidR="00DB1414" w:rsidRPr="006A4E2E" w:rsidRDefault="00DB1414" w:rsidP="00DB1414">
            <w:pPr>
              <w:jc w:val="center"/>
              <w:rPr>
                <w:lang w:val="sr-Latn-RS"/>
              </w:rPr>
            </w:pPr>
            <w:r w:rsidRPr="00213D27">
              <w:t>2</w:t>
            </w:r>
          </w:p>
        </w:tc>
        <w:tc>
          <w:tcPr>
            <w:tcW w:w="2790" w:type="dxa"/>
            <w:vAlign w:val="center"/>
          </w:tcPr>
          <w:p w14:paraId="3921C6AF" w14:textId="77777777" w:rsidR="00DB1414" w:rsidRPr="00A408B7" w:rsidRDefault="00DB1414" w:rsidP="00DB1414">
            <w:pPr>
              <w:ind w:left="57" w:right="57"/>
              <w:rPr>
                <w:lang w:val="sr-Latn-RS"/>
              </w:rPr>
            </w:pPr>
            <w:r>
              <w:rPr>
                <w:lang w:val="sr-Latn-RS"/>
              </w:rPr>
              <w:t>Srđan Radaković</w:t>
            </w:r>
          </w:p>
        </w:tc>
      </w:tr>
      <w:tr w:rsidR="00DB1414" w:rsidRPr="009F0721" w14:paraId="0623F8D5" w14:textId="77777777" w:rsidTr="00005EAC">
        <w:trPr>
          <w:jc w:val="center"/>
        </w:trPr>
        <w:tc>
          <w:tcPr>
            <w:tcW w:w="1120" w:type="dxa"/>
            <w:vAlign w:val="center"/>
          </w:tcPr>
          <w:p w14:paraId="476ECCBA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402" w:type="dxa"/>
            <w:vAlign w:val="center"/>
          </w:tcPr>
          <w:p w14:paraId="00B0D065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6</w:t>
            </w:r>
          </w:p>
        </w:tc>
        <w:tc>
          <w:tcPr>
            <w:tcW w:w="3458" w:type="dxa"/>
            <w:vAlign w:val="center"/>
          </w:tcPr>
          <w:p w14:paraId="1A37577C" w14:textId="450AF042" w:rsidR="00DB1414" w:rsidRDefault="00DB1414" w:rsidP="00DB1414">
            <w:pPr>
              <w:ind w:left="57"/>
              <w:rPr>
                <w:lang w:val="sr-Cyrl-BA"/>
              </w:rPr>
            </w:pPr>
            <w:r w:rsidRPr="00A85F80">
              <w:rPr>
                <w:lang w:val="sr-Cyrl-BA"/>
              </w:rPr>
              <w:t>Prvi srpski zvučni film, Dragoljub Aleksić, Nevinost bez zaštite. 1942.Vjekoslav Afrić, Slavica. Prvi jugoslovenski igrani film posle rata, 1945.</w:t>
            </w:r>
          </w:p>
        </w:tc>
        <w:tc>
          <w:tcPr>
            <w:tcW w:w="1068" w:type="dxa"/>
            <w:vAlign w:val="center"/>
          </w:tcPr>
          <w:p w14:paraId="5823EAA4" w14:textId="1BC9BF28" w:rsidR="00DB1414" w:rsidRPr="00A85F80" w:rsidRDefault="00DB1414" w:rsidP="00DB1414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74ED7C90" w14:textId="01083C34" w:rsidR="00DB1414" w:rsidRPr="00A85F80" w:rsidRDefault="00DB1414" w:rsidP="00DB1414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8. 11. 2025.</w:t>
            </w:r>
          </w:p>
        </w:tc>
        <w:tc>
          <w:tcPr>
            <w:tcW w:w="1531" w:type="dxa"/>
          </w:tcPr>
          <w:p w14:paraId="55D0A6E2" w14:textId="23EA0DFC" w:rsidR="00DB1414" w:rsidRDefault="00DB1414" w:rsidP="00DB1414">
            <w:pPr>
              <w:jc w:val="center"/>
              <w:rPr>
                <w:lang w:val="sr-Cyrl-BA"/>
              </w:rPr>
            </w:pPr>
            <w:r w:rsidRPr="00A10FE8">
              <w:t>10.30-12.00</w:t>
            </w:r>
          </w:p>
        </w:tc>
        <w:tc>
          <w:tcPr>
            <w:tcW w:w="933" w:type="dxa"/>
          </w:tcPr>
          <w:p w14:paraId="409F0EA2" w14:textId="4043D4F4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7153D0">
              <w:t>Студио 23</w:t>
            </w:r>
          </w:p>
        </w:tc>
        <w:tc>
          <w:tcPr>
            <w:tcW w:w="1105" w:type="dxa"/>
          </w:tcPr>
          <w:p w14:paraId="31013139" w14:textId="506052F3" w:rsidR="00DB1414" w:rsidRDefault="00DB1414" w:rsidP="00DB1414">
            <w:pPr>
              <w:jc w:val="center"/>
              <w:rPr>
                <w:lang w:val="sr-Cyrl-BA"/>
              </w:rPr>
            </w:pPr>
            <w:r w:rsidRPr="00213D27">
              <w:t>2</w:t>
            </w:r>
          </w:p>
        </w:tc>
        <w:tc>
          <w:tcPr>
            <w:tcW w:w="2790" w:type="dxa"/>
            <w:vAlign w:val="center"/>
          </w:tcPr>
          <w:p w14:paraId="15CA1F6B" w14:textId="77777777" w:rsidR="00DB1414" w:rsidRDefault="00DB1414" w:rsidP="00DB1414">
            <w:pPr>
              <w:ind w:left="57" w:right="57"/>
              <w:rPr>
                <w:lang w:val="sr-Cyrl-BA"/>
              </w:rPr>
            </w:pPr>
          </w:p>
        </w:tc>
      </w:tr>
      <w:tr w:rsidR="00DB1414" w:rsidRPr="009F0721" w14:paraId="48CF7E15" w14:textId="77777777" w:rsidTr="00005EAC">
        <w:trPr>
          <w:jc w:val="center"/>
        </w:trPr>
        <w:tc>
          <w:tcPr>
            <w:tcW w:w="1120" w:type="dxa"/>
            <w:vAlign w:val="center"/>
          </w:tcPr>
          <w:p w14:paraId="2D0DB642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</w:t>
            </w:r>
          </w:p>
        </w:tc>
        <w:tc>
          <w:tcPr>
            <w:tcW w:w="1402" w:type="dxa"/>
            <w:vAlign w:val="center"/>
          </w:tcPr>
          <w:p w14:paraId="0215C245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7</w:t>
            </w:r>
          </w:p>
        </w:tc>
        <w:tc>
          <w:tcPr>
            <w:tcW w:w="3458" w:type="dxa"/>
            <w:vAlign w:val="center"/>
          </w:tcPr>
          <w:p w14:paraId="17CA7EB3" w14:textId="6D8308C9" w:rsidR="00DB1414" w:rsidRDefault="00DB1414" w:rsidP="00DB1414">
            <w:pPr>
              <w:ind w:left="57"/>
              <w:rPr>
                <w:lang w:val="sr-Cyrl-BA"/>
              </w:rPr>
            </w:pPr>
            <w:r w:rsidRPr="00A85F80">
              <w:rPr>
                <w:lang w:val="sr-Cyrl-BA"/>
              </w:rPr>
              <w:t>Italijanski neorealizam (1942-1952). Čezare Cavatini, teoretičar. Opsesija, film Lukina Viskontija (1943). Adaptacija dela “Poštar uvek zvoni dva puta” Džejmsa M. Kejna. “Rim, otvoren grad”,  Roberta Roselinija (1945). V. De Sika i njegovi filmovi.</w:t>
            </w:r>
          </w:p>
        </w:tc>
        <w:tc>
          <w:tcPr>
            <w:tcW w:w="1068" w:type="dxa"/>
            <w:vAlign w:val="center"/>
          </w:tcPr>
          <w:p w14:paraId="4E6B6442" w14:textId="3EE37512" w:rsidR="00DB1414" w:rsidRPr="00A85F80" w:rsidRDefault="00DB1414" w:rsidP="00DB1414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08F2108C" w14:textId="6657ADD1" w:rsidR="00DB1414" w:rsidRPr="00A85F80" w:rsidRDefault="00DB1414" w:rsidP="00DB1414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9. 11. 2025.</w:t>
            </w:r>
          </w:p>
        </w:tc>
        <w:tc>
          <w:tcPr>
            <w:tcW w:w="1531" w:type="dxa"/>
          </w:tcPr>
          <w:p w14:paraId="497172CC" w14:textId="6527435A" w:rsidR="00DB1414" w:rsidRDefault="00DB1414" w:rsidP="00DB1414">
            <w:pPr>
              <w:jc w:val="center"/>
              <w:rPr>
                <w:lang w:val="sr-Cyrl-BA"/>
              </w:rPr>
            </w:pPr>
            <w:r w:rsidRPr="00A10FE8">
              <w:t>12.00-13.30</w:t>
            </w:r>
          </w:p>
        </w:tc>
        <w:tc>
          <w:tcPr>
            <w:tcW w:w="933" w:type="dxa"/>
          </w:tcPr>
          <w:p w14:paraId="204DCED5" w14:textId="054D7D82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7153D0">
              <w:t>Студио 23</w:t>
            </w:r>
          </w:p>
        </w:tc>
        <w:tc>
          <w:tcPr>
            <w:tcW w:w="1105" w:type="dxa"/>
          </w:tcPr>
          <w:p w14:paraId="6404893C" w14:textId="1A5B1769" w:rsidR="00DB1414" w:rsidRDefault="00DB1414" w:rsidP="00DB1414">
            <w:pPr>
              <w:jc w:val="center"/>
              <w:rPr>
                <w:lang w:val="sr-Cyrl-BA"/>
              </w:rPr>
            </w:pPr>
            <w:r w:rsidRPr="00213D27">
              <w:t>2</w:t>
            </w:r>
          </w:p>
        </w:tc>
        <w:tc>
          <w:tcPr>
            <w:tcW w:w="2790" w:type="dxa"/>
            <w:vAlign w:val="center"/>
          </w:tcPr>
          <w:p w14:paraId="1D11A40E" w14:textId="77777777" w:rsidR="00DB1414" w:rsidRDefault="00DB1414" w:rsidP="00DB1414">
            <w:pPr>
              <w:ind w:left="57" w:right="57"/>
              <w:rPr>
                <w:lang w:val="sr-Cyrl-BA"/>
              </w:rPr>
            </w:pPr>
          </w:p>
        </w:tc>
      </w:tr>
      <w:tr w:rsidR="00DB1414" w:rsidRPr="009F0721" w14:paraId="2CE19252" w14:textId="77777777" w:rsidTr="00005EAC">
        <w:trPr>
          <w:jc w:val="center"/>
        </w:trPr>
        <w:tc>
          <w:tcPr>
            <w:tcW w:w="1120" w:type="dxa"/>
            <w:vAlign w:val="center"/>
          </w:tcPr>
          <w:p w14:paraId="5B24D307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I</w:t>
            </w:r>
          </w:p>
        </w:tc>
        <w:tc>
          <w:tcPr>
            <w:tcW w:w="1402" w:type="dxa"/>
            <w:vAlign w:val="center"/>
          </w:tcPr>
          <w:p w14:paraId="2EC0A6DC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8</w:t>
            </w:r>
          </w:p>
        </w:tc>
        <w:tc>
          <w:tcPr>
            <w:tcW w:w="3458" w:type="dxa"/>
            <w:vAlign w:val="center"/>
          </w:tcPr>
          <w:p w14:paraId="2FCE0E4E" w14:textId="09F128B2" w:rsidR="00DB1414" w:rsidRDefault="00DB1414" w:rsidP="00DB1414">
            <w:pPr>
              <w:ind w:left="57"/>
              <w:rPr>
                <w:lang w:val="sr-Cyrl-BA"/>
              </w:rPr>
            </w:pPr>
            <w:r w:rsidRPr="00A85F80">
              <w:rPr>
                <w:lang w:val="sr-Cyrl-BA"/>
              </w:rPr>
              <w:t>De Santis. Holivud 30-ih i u II svetskom ratu. Kapra, Hoks, mjuzikl, skrubol komedija</w:t>
            </w:r>
          </w:p>
        </w:tc>
        <w:tc>
          <w:tcPr>
            <w:tcW w:w="1068" w:type="dxa"/>
            <w:vAlign w:val="center"/>
          </w:tcPr>
          <w:p w14:paraId="0F078BA6" w14:textId="479631A5" w:rsidR="00DB1414" w:rsidRPr="00A85F80" w:rsidRDefault="00DB1414" w:rsidP="00DB1414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2F851375" w14:textId="6F2522A5" w:rsidR="00DB1414" w:rsidRPr="00A85F80" w:rsidRDefault="00DB1414" w:rsidP="00DB1414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29. 11. 2025.</w:t>
            </w:r>
          </w:p>
        </w:tc>
        <w:tc>
          <w:tcPr>
            <w:tcW w:w="1531" w:type="dxa"/>
          </w:tcPr>
          <w:p w14:paraId="1F48332B" w14:textId="2E4FC67D" w:rsidR="00DB1414" w:rsidRDefault="00DB1414" w:rsidP="00DB1414">
            <w:pPr>
              <w:jc w:val="center"/>
              <w:rPr>
                <w:lang w:val="sr-Cyrl-BA"/>
              </w:rPr>
            </w:pPr>
            <w:r w:rsidRPr="00A10FE8">
              <w:t>13.30-15.00</w:t>
            </w:r>
          </w:p>
        </w:tc>
        <w:tc>
          <w:tcPr>
            <w:tcW w:w="933" w:type="dxa"/>
          </w:tcPr>
          <w:p w14:paraId="2FDFACEC" w14:textId="08D48C64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7153D0">
              <w:t>Студио 23</w:t>
            </w:r>
          </w:p>
        </w:tc>
        <w:tc>
          <w:tcPr>
            <w:tcW w:w="1105" w:type="dxa"/>
          </w:tcPr>
          <w:p w14:paraId="32F9AB55" w14:textId="339DD689" w:rsidR="00DB1414" w:rsidRDefault="00DB1414" w:rsidP="00DB1414">
            <w:pPr>
              <w:jc w:val="center"/>
              <w:rPr>
                <w:lang w:val="sr-Cyrl-BA"/>
              </w:rPr>
            </w:pPr>
            <w:r w:rsidRPr="00213D27">
              <w:t>2</w:t>
            </w:r>
          </w:p>
        </w:tc>
        <w:tc>
          <w:tcPr>
            <w:tcW w:w="2790" w:type="dxa"/>
            <w:vAlign w:val="center"/>
          </w:tcPr>
          <w:p w14:paraId="2F2EAE4D" w14:textId="77777777" w:rsidR="00DB1414" w:rsidRDefault="00DB1414" w:rsidP="00DB1414">
            <w:pPr>
              <w:ind w:left="57" w:right="57"/>
              <w:rPr>
                <w:lang w:val="sr-Cyrl-BA"/>
              </w:rPr>
            </w:pPr>
          </w:p>
        </w:tc>
      </w:tr>
      <w:tr w:rsidR="00DB1414" w:rsidRPr="009F0721" w14:paraId="1D9D0C8A" w14:textId="77777777" w:rsidTr="00005EAC">
        <w:trPr>
          <w:jc w:val="center"/>
        </w:trPr>
        <w:tc>
          <w:tcPr>
            <w:tcW w:w="1120" w:type="dxa"/>
            <w:vAlign w:val="center"/>
          </w:tcPr>
          <w:p w14:paraId="64B71F2A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X</w:t>
            </w:r>
          </w:p>
        </w:tc>
        <w:tc>
          <w:tcPr>
            <w:tcW w:w="1402" w:type="dxa"/>
            <w:vAlign w:val="center"/>
          </w:tcPr>
          <w:p w14:paraId="6033841E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9</w:t>
            </w:r>
          </w:p>
        </w:tc>
        <w:tc>
          <w:tcPr>
            <w:tcW w:w="3458" w:type="dxa"/>
            <w:vAlign w:val="center"/>
          </w:tcPr>
          <w:p w14:paraId="33606863" w14:textId="14CB10E1" w:rsidR="00DB1414" w:rsidRDefault="00DB1414" w:rsidP="00DB1414">
            <w:pPr>
              <w:ind w:left="57"/>
              <w:rPr>
                <w:lang w:val="sr-Cyrl-BA"/>
              </w:rPr>
            </w:pPr>
            <w:r w:rsidRPr="00A85F80">
              <w:rPr>
                <w:lang w:val="sr-Cyrl-BA"/>
              </w:rPr>
              <w:t>Američki film noir. Literarne preteče noar filma: Hamet, Čandler, Vulrič, Spilejn. Naracija u noar filmu. Tipološki modeli junaka u noaru.</w:t>
            </w:r>
          </w:p>
        </w:tc>
        <w:tc>
          <w:tcPr>
            <w:tcW w:w="1068" w:type="dxa"/>
            <w:vAlign w:val="center"/>
          </w:tcPr>
          <w:p w14:paraId="1491709D" w14:textId="5FE43B21" w:rsidR="00DB1414" w:rsidRPr="00A85F80" w:rsidRDefault="00DB1414" w:rsidP="00DB1414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2A99F7ED" w14:textId="11899422" w:rsidR="00DB1414" w:rsidRPr="00A85F80" w:rsidRDefault="00DB1414" w:rsidP="00DB1414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2. 12. 2025.</w:t>
            </w:r>
          </w:p>
        </w:tc>
        <w:tc>
          <w:tcPr>
            <w:tcW w:w="1531" w:type="dxa"/>
          </w:tcPr>
          <w:p w14:paraId="6FC8FE1C" w14:textId="256BEB6F" w:rsidR="00DB1414" w:rsidRDefault="00DB1414" w:rsidP="00DB1414">
            <w:pPr>
              <w:jc w:val="center"/>
              <w:rPr>
                <w:lang w:val="sr-Cyrl-BA"/>
              </w:rPr>
            </w:pPr>
            <w:r w:rsidRPr="00F36903">
              <w:t>9.00-10.30</w:t>
            </w:r>
          </w:p>
        </w:tc>
        <w:tc>
          <w:tcPr>
            <w:tcW w:w="933" w:type="dxa"/>
          </w:tcPr>
          <w:p w14:paraId="0CC96F29" w14:textId="5D1A9997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7153D0">
              <w:t>Студио 23</w:t>
            </w:r>
          </w:p>
        </w:tc>
        <w:tc>
          <w:tcPr>
            <w:tcW w:w="1105" w:type="dxa"/>
          </w:tcPr>
          <w:p w14:paraId="26BA3C75" w14:textId="493C12DF" w:rsidR="00DB1414" w:rsidRDefault="00DB1414" w:rsidP="00DB1414">
            <w:pPr>
              <w:jc w:val="center"/>
              <w:rPr>
                <w:lang w:val="sr-Cyrl-BA"/>
              </w:rPr>
            </w:pPr>
            <w:r w:rsidRPr="00213D27">
              <w:t>2</w:t>
            </w:r>
          </w:p>
        </w:tc>
        <w:tc>
          <w:tcPr>
            <w:tcW w:w="2790" w:type="dxa"/>
            <w:vAlign w:val="center"/>
          </w:tcPr>
          <w:p w14:paraId="51AE0FB2" w14:textId="77777777" w:rsidR="00DB1414" w:rsidRDefault="00DB1414" w:rsidP="00DB1414">
            <w:pPr>
              <w:ind w:left="57" w:right="57"/>
              <w:rPr>
                <w:lang w:val="sr-Cyrl-BA"/>
              </w:rPr>
            </w:pPr>
          </w:p>
        </w:tc>
      </w:tr>
      <w:tr w:rsidR="00DB1414" w:rsidRPr="009F0721" w14:paraId="4365634F" w14:textId="77777777" w:rsidTr="00005EAC">
        <w:trPr>
          <w:jc w:val="center"/>
        </w:trPr>
        <w:tc>
          <w:tcPr>
            <w:tcW w:w="1120" w:type="dxa"/>
            <w:vAlign w:val="center"/>
          </w:tcPr>
          <w:p w14:paraId="2CF6BAB0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402" w:type="dxa"/>
            <w:vAlign w:val="center"/>
          </w:tcPr>
          <w:p w14:paraId="1064C064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0</w:t>
            </w:r>
          </w:p>
        </w:tc>
        <w:tc>
          <w:tcPr>
            <w:tcW w:w="3458" w:type="dxa"/>
            <w:vAlign w:val="center"/>
          </w:tcPr>
          <w:p w14:paraId="043576A0" w14:textId="68328F8B" w:rsidR="00DB1414" w:rsidRDefault="00DB1414" w:rsidP="00DB1414">
            <w:pPr>
              <w:ind w:left="57"/>
              <w:rPr>
                <w:lang w:val="sr-Cyrl-BA"/>
              </w:rPr>
            </w:pPr>
            <w:r w:rsidRPr="00A85F80">
              <w:rPr>
                <w:lang w:val="sr-Cyrl-BA"/>
              </w:rPr>
              <w:t>Džon Hjuston, “Malteški soko”. Orson Vels – “Građanin Kejn”.</w:t>
            </w:r>
          </w:p>
        </w:tc>
        <w:tc>
          <w:tcPr>
            <w:tcW w:w="1068" w:type="dxa"/>
            <w:vAlign w:val="center"/>
          </w:tcPr>
          <w:p w14:paraId="121497BE" w14:textId="4012839A" w:rsidR="00DB1414" w:rsidRPr="006A4E2E" w:rsidRDefault="00DB1414" w:rsidP="00DB1414">
            <w:pPr>
              <w:ind w:left="57"/>
            </w:pPr>
            <w:r>
              <w:t>petak</w:t>
            </w:r>
          </w:p>
        </w:tc>
        <w:tc>
          <w:tcPr>
            <w:tcW w:w="1418" w:type="dxa"/>
            <w:vAlign w:val="center"/>
          </w:tcPr>
          <w:p w14:paraId="3B0E0FAB" w14:textId="02FC13CA" w:rsidR="00DB1414" w:rsidRPr="005A2E0B" w:rsidRDefault="00DB1414" w:rsidP="00DB1414">
            <w:pPr>
              <w:jc w:val="center"/>
            </w:pPr>
            <w:r>
              <w:t>12. 12. 2025.</w:t>
            </w:r>
          </w:p>
        </w:tc>
        <w:tc>
          <w:tcPr>
            <w:tcW w:w="1531" w:type="dxa"/>
          </w:tcPr>
          <w:p w14:paraId="257BDD14" w14:textId="3833CF2D" w:rsidR="00DB1414" w:rsidRDefault="00DB1414" w:rsidP="00DB1414">
            <w:pPr>
              <w:jc w:val="center"/>
              <w:rPr>
                <w:lang w:val="sr-Cyrl-BA"/>
              </w:rPr>
            </w:pPr>
            <w:r w:rsidRPr="00F36903">
              <w:t>10.30-12.00</w:t>
            </w:r>
          </w:p>
        </w:tc>
        <w:tc>
          <w:tcPr>
            <w:tcW w:w="933" w:type="dxa"/>
          </w:tcPr>
          <w:p w14:paraId="1BDD0675" w14:textId="608317B6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7153D0">
              <w:t>Студио 23</w:t>
            </w:r>
          </w:p>
        </w:tc>
        <w:tc>
          <w:tcPr>
            <w:tcW w:w="1105" w:type="dxa"/>
          </w:tcPr>
          <w:p w14:paraId="094D8735" w14:textId="200138F3" w:rsidR="00DB1414" w:rsidRDefault="00DB1414" w:rsidP="00DB1414">
            <w:pPr>
              <w:rPr>
                <w:lang w:val="sr-Cyrl-BA"/>
              </w:rPr>
            </w:pPr>
            <w:r w:rsidRPr="00213D27">
              <w:t>2</w:t>
            </w:r>
          </w:p>
        </w:tc>
        <w:tc>
          <w:tcPr>
            <w:tcW w:w="2790" w:type="dxa"/>
            <w:vAlign w:val="center"/>
          </w:tcPr>
          <w:p w14:paraId="7E48A16A" w14:textId="77777777" w:rsidR="00DB1414" w:rsidRDefault="00DB1414" w:rsidP="00DB1414">
            <w:pPr>
              <w:ind w:left="57" w:right="57"/>
              <w:rPr>
                <w:lang w:val="sr-Cyrl-BA"/>
              </w:rPr>
            </w:pPr>
            <w:r>
              <w:rPr>
                <w:lang w:val="sr-Latn-RS"/>
              </w:rPr>
              <w:t>Srđan Radaković</w:t>
            </w:r>
          </w:p>
        </w:tc>
      </w:tr>
      <w:tr w:rsidR="00DB1414" w:rsidRPr="009F0721" w14:paraId="269DCB42" w14:textId="77777777" w:rsidTr="00005EAC">
        <w:trPr>
          <w:jc w:val="center"/>
        </w:trPr>
        <w:tc>
          <w:tcPr>
            <w:tcW w:w="1120" w:type="dxa"/>
            <w:vAlign w:val="center"/>
          </w:tcPr>
          <w:p w14:paraId="239F94A9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402" w:type="dxa"/>
            <w:vAlign w:val="center"/>
          </w:tcPr>
          <w:p w14:paraId="3C16CB65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1</w:t>
            </w:r>
          </w:p>
        </w:tc>
        <w:tc>
          <w:tcPr>
            <w:tcW w:w="3458" w:type="dxa"/>
            <w:vAlign w:val="center"/>
          </w:tcPr>
          <w:p w14:paraId="5185BDC7" w14:textId="4354A1DC" w:rsidR="00DB1414" w:rsidRDefault="00DB1414" w:rsidP="00DB1414">
            <w:pPr>
              <w:ind w:left="57"/>
              <w:rPr>
                <w:lang w:val="sr-Cyrl-BA"/>
              </w:rPr>
            </w:pPr>
            <w:r w:rsidRPr="00A85F80">
              <w:rPr>
                <w:lang w:val="sr-Cyrl-BA"/>
              </w:rPr>
              <w:t xml:space="preserve">Vestern. Džon Ford. Široki ekran. </w:t>
            </w:r>
          </w:p>
        </w:tc>
        <w:tc>
          <w:tcPr>
            <w:tcW w:w="1068" w:type="dxa"/>
            <w:vAlign w:val="center"/>
          </w:tcPr>
          <w:p w14:paraId="12CE5E34" w14:textId="6B23B7DE" w:rsidR="00DB1414" w:rsidRPr="00A85F80" w:rsidRDefault="00DB1414" w:rsidP="00DB1414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12009B61" w14:textId="41DFAADF" w:rsidR="00DB1414" w:rsidRPr="00A85F80" w:rsidRDefault="00DB1414" w:rsidP="00DB1414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3. 12. 2025.</w:t>
            </w:r>
          </w:p>
        </w:tc>
        <w:tc>
          <w:tcPr>
            <w:tcW w:w="1531" w:type="dxa"/>
          </w:tcPr>
          <w:p w14:paraId="3C558B57" w14:textId="369FC09F" w:rsidR="00DB1414" w:rsidRDefault="00DB1414" w:rsidP="00DB1414">
            <w:pPr>
              <w:jc w:val="center"/>
              <w:rPr>
                <w:lang w:val="sr-Cyrl-BA"/>
              </w:rPr>
            </w:pPr>
            <w:r w:rsidRPr="00F36903">
              <w:t>12.00-13.30</w:t>
            </w:r>
          </w:p>
        </w:tc>
        <w:tc>
          <w:tcPr>
            <w:tcW w:w="933" w:type="dxa"/>
          </w:tcPr>
          <w:p w14:paraId="38CF5DCD" w14:textId="20318380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7153D0">
              <w:t>Студио 23</w:t>
            </w:r>
          </w:p>
        </w:tc>
        <w:tc>
          <w:tcPr>
            <w:tcW w:w="1105" w:type="dxa"/>
          </w:tcPr>
          <w:p w14:paraId="064E491C" w14:textId="69F2772D" w:rsidR="00DB1414" w:rsidRDefault="00DB1414" w:rsidP="00DB1414">
            <w:pPr>
              <w:jc w:val="center"/>
              <w:rPr>
                <w:lang w:val="sr-Cyrl-BA"/>
              </w:rPr>
            </w:pPr>
            <w:r w:rsidRPr="00213D27">
              <w:t>2</w:t>
            </w:r>
          </w:p>
        </w:tc>
        <w:tc>
          <w:tcPr>
            <w:tcW w:w="2790" w:type="dxa"/>
            <w:vAlign w:val="center"/>
          </w:tcPr>
          <w:p w14:paraId="04575D2A" w14:textId="77777777" w:rsidR="00DB1414" w:rsidRDefault="00DB1414" w:rsidP="00DB1414">
            <w:pPr>
              <w:ind w:left="57" w:right="57"/>
              <w:rPr>
                <w:lang w:val="sr-Cyrl-BA"/>
              </w:rPr>
            </w:pPr>
          </w:p>
        </w:tc>
      </w:tr>
      <w:tr w:rsidR="00DB1414" w:rsidRPr="009F0721" w14:paraId="2604C1FA" w14:textId="77777777" w:rsidTr="00005EAC">
        <w:trPr>
          <w:jc w:val="center"/>
        </w:trPr>
        <w:tc>
          <w:tcPr>
            <w:tcW w:w="1120" w:type="dxa"/>
            <w:vAlign w:val="center"/>
          </w:tcPr>
          <w:p w14:paraId="0E8B62E5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402" w:type="dxa"/>
            <w:vAlign w:val="center"/>
          </w:tcPr>
          <w:p w14:paraId="145D9C59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2</w:t>
            </w:r>
          </w:p>
        </w:tc>
        <w:tc>
          <w:tcPr>
            <w:tcW w:w="3458" w:type="dxa"/>
            <w:vAlign w:val="center"/>
          </w:tcPr>
          <w:p w14:paraId="6643BBCD" w14:textId="7307417B" w:rsidR="00DB1414" w:rsidRDefault="00DB1414" w:rsidP="00DB1414">
            <w:pPr>
              <w:ind w:left="57"/>
              <w:rPr>
                <w:lang w:val="sr-Cyrl-BA"/>
              </w:rPr>
            </w:pPr>
            <w:r w:rsidRPr="00A85F80">
              <w:rPr>
                <w:lang w:val="sr-Cyrl-BA"/>
              </w:rPr>
              <w:t xml:space="preserve">Horor i filmovi  naučne fantastike, inserti  iz najznačajnijih ostvarenja </w:t>
            </w:r>
            <w:r w:rsidRPr="00A85F80">
              <w:rPr>
                <w:lang w:val="sr-Cyrl-BA"/>
              </w:rPr>
              <w:lastRenderedPageBreak/>
              <w:t>ovih žanrova.</w:t>
            </w:r>
          </w:p>
        </w:tc>
        <w:tc>
          <w:tcPr>
            <w:tcW w:w="1068" w:type="dxa"/>
            <w:vAlign w:val="center"/>
          </w:tcPr>
          <w:p w14:paraId="4F888D86" w14:textId="66893C5F" w:rsidR="00DB1414" w:rsidRPr="00A85F80" w:rsidRDefault="00DB1414" w:rsidP="00DB1414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lastRenderedPageBreak/>
              <w:t>subota</w:t>
            </w:r>
          </w:p>
        </w:tc>
        <w:tc>
          <w:tcPr>
            <w:tcW w:w="1418" w:type="dxa"/>
            <w:vAlign w:val="center"/>
          </w:tcPr>
          <w:p w14:paraId="44AA36A7" w14:textId="201E0111" w:rsidR="00DB1414" w:rsidRPr="00A85F80" w:rsidRDefault="00DB1414" w:rsidP="00DB1414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3. 12. 2025.</w:t>
            </w:r>
          </w:p>
        </w:tc>
        <w:tc>
          <w:tcPr>
            <w:tcW w:w="1531" w:type="dxa"/>
          </w:tcPr>
          <w:p w14:paraId="50FF90DD" w14:textId="29AD7459" w:rsidR="00DB1414" w:rsidRDefault="00DB1414" w:rsidP="00DB1414">
            <w:pPr>
              <w:jc w:val="center"/>
              <w:rPr>
                <w:lang w:val="sr-Cyrl-BA"/>
              </w:rPr>
            </w:pPr>
            <w:r w:rsidRPr="00F36903">
              <w:t>13.30-15.00</w:t>
            </w:r>
          </w:p>
        </w:tc>
        <w:tc>
          <w:tcPr>
            <w:tcW w:w="933" w:type="dxa"/>
          </w:tcPr>
          <w:p w14:paraId="77655336" w14:textId="268E8BEF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7153D0">
              <w:t>Студио 23</w:t>
            </w:r>
          </w:p>
        </w:tc>
        <w:tc>
          <w:tcPr>
            <w:tcW w:w="1105" w:type="dxa"/>
          </w:tcPr>
          <w:p w14:paraId="05363229" w14:textId="15D2DC55" w:rsidR="00DB1414" w:rsidRDefault="00DB1414" w:rsidP="00DB1414">
            <w:pPr>
              <w:jc w:val="center"/>
              <w:rPr>
                <w:lang w:val="sr-Cyrl-BA"/>
              </w:rPr>
            </w:pPr>
            <w:r w:rsidRPr="00213D27">
              <w:t>2</w:t>
            </w:r>
          </w:p>
        </w:tc>
        <w:tc>
          <w:tcPr>
            <w:tcW w:w="2790" w:type="dxa"/>
            <w:vAlign w:val="center"/>
          </w:tcPr>
          <w:p w14:paraId="0B2F05F8" w14:textId="77777777" w:rsidR="00DB1414" w:rsidRDefault="00DB1414" w:rsidP="00DB1414">
            <w:pPr>
              <w:ind w:left="57" w:right="57"/>
              <w:rPr>
                <w:lang w:val="sr-Cyrl-BA"/>
              </w:rPr>
            </w:pPr>
          </w:p>
        </w:tc>
      </w:tr>
      <w:tr w:rsidR="00DB1414" w:rsidRPr="009F0721" w14:paraId="13E68750" w14:textId="77777777" w:rsidTr="0013122E">
        <w:trPr>
          <w:jc w:val="center"/>
        </w:trPr>
        <w:tc>
          <w:tcPr>
            <w:tcW w:w="1120" w:type="dxa"/>
            <w:vAlign w:val="center"/>
          </w:tcPr>
          <w:p w14:paraId="1F926738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I</w:t>
            </w:r>
          </w:p>
        </w:tc>
        <w:tc>
          <w:tcPr>
            <w:tcW w:w="1402" w:type="dxa"/>
            <w:vAlign w:val="center"/>
          </w:tcPr>
          <w:p w14:paraId="4E8E8930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3</w:t>
            </w:r>
          </w:p>
        </w:tc>
        <w:tc>
          <w:tcPr>
            <w:tcW w:w="3458" w:type="dxa"/>
            <w:vAlign w:val="center"/>
          </w:tcPr>
          <w:p w14:paraId="4D31D8F8" w14:textId="4E04A58B" w:rsidR="00DB1414" w:rsidRDefault="00DB1414" w:rsidP="00DB1414">
            <w:pPr>
              <w:ind w:left="57"/>
              <w:rPr>
                <w:lang w:val="sr-Cyrl-BA"/>
              </w:rPr>
            </w:pPr>
            <w:r w:rsidRPr="00A85F80">
              <w:rPr>
                <w:lang w:val="sr-Cyrl-BA"/>
              </w:rPr>
              <w:t>Istočnoevropski film od 1945. do 1953. godine. Od novog realizma do socrealizma. Pobuna i optimizam.</w:t>
            </w:r>
          </w:p>
        </w:tc>
        <w:tc>
          <w:tcPr>
            <w:tcW w:w="1068" w:type="dxa"/>
            <w:vAlign w:val="center"/>
          </w:tcPr>
          <w:p w14:paraId="0C5D7677" w14:textId="66E618B8" w:rsidR="00DB1414" w:rsidRPr="007F78B4" w:rsidRDefault="00DB1414" w:rsidP="00DB1414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78967AEF" w14:textId="4CF26A04" w:rsidR="00DB1414" w:rsidRPr="007F78B4" w:rsidRDefault="00DB1414" w:rsidP="00DB1414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6. 1. 2026.</w:t>
            </w:r>
          </w:p>
        </w:tc>
        <w:tc>
          <w:tcPr>
            <w:tcW w:w="1531" w:type="dxa"/>
          </w:tcPr>
          <w:p w14:paraId="3FF71C82" w14:textId="2A32A0BA" w:rsidR="00DB1414" w:rsidRDefault="00DB1414" w:rsidP="00DB1414">
            <w:pPr>
              <w:jc w:val="center"/>
              <w:rPr>
                <w:lang w:val="sr-Cyrl-BA"/>
              </w:rPr>
            </w:pPr>
            <w:r w:rsidRPr="00190236">
              <w:t>9.00-10.30</w:t>
            </w:r>
          </w:p>
        </w:tc>
        <w:tc>
          <w:tcPr>
            <w:tcW w:w="933" w:type="dxa"/>
            <w:vAlign w:val="center"/>
          </w:tcPr>
          <w:p w14:paraId="060D8078" w14:textId="77777777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</w:p>
        </w:tc>
        <w:tc>
          <w:tcPr>
            <w:tcW w:w="1105" w:type="dxa"/>
            <w:vAlign w:val="center"/>
          </w:tcPr>
          <w:p w14:paraId="4F063BE2" w14:textId="77777777" w:rsidR="00DB1414" w:rsidRDefault="00DB1414" w:rsidP="00DB1414">
            <w:pPr>
              <w:jc w:val="center"/>
              <w:rPr>
                <w:lang w:val="sr-Cyrl-BA"/>
              </w:rPr>
            </w:pPr>
          </w:p>
        </w:tc>
        <w:tc>
          <w:tcPr>
            <w:tcW w:w="2790" w:type="dxa"/>
            <w:vAlign w:val="center"/>
          </w:tcPr>
          <w:p w14:paraId="3D342119" w14:textId="77777777" w:rsidR="00DB1414" w:rsidRDefault="00DB1414" w:rsidP="00DB1414">
            <w:pPr>
              <w:ind w:left="57" w:right="57"/>
              <w:rPr>
                <w:lang w:val="sr-Cyrl-BA"/>
              </w:rPr>
            </w:pPr>
          </w:p>
        </w:tc>
      </w:tr>
      <w:tr w:rsidR="00DB1414" w:rsidRPr="009F0721" w14:paraId="4929D7CE" w14:textId="77777777" w:rsidTr="0013122E">
        <w:trPr>
          <w:jc w:val="center"/>
        </w:trPr>
        <w:tc>
          <w:tcPr>
            <w:tcW w:w="1120" w:type="dxa"/>
            <w:vAlign w:val="center"/>
          </w:tcPr>
          <w:p w14:paraId="0DE1C9A1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V</w:t>
            </w:r>
          </w:p>
        </w:tc>
        <w:tc>
          <w:tcPr>
            <w:tcW w:w="1402" w:type="dxa"/>
            <w:vAlign w:val="center"/>
          </w:tcPr>
          <w:p w14:paraId="2A00D67E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4</w:t>
            </w:r>
          </w:p>
        </w:tc>
        <w:tc>
          <w:tcPr>
            <w:tcW w:w="3458" w:type="dxa"/>
            <w:vAlign w:val="center"/>
          </w:tcPr>
          <w:p w14:paraId="7D3171AB" w14:textId="26F1FC07" w:rsidR="00DB1414" w:rsidRDefault="00DB1414" w:rsidP="00DB1414">
            <w:pPr>
              <w:ind w:left="57"/>
              <w:rPr>
                <w:lang w:val="sr-Cyrl-BA"/>
              </w:rPr>
            </w:pPr>
            <w:r w:rsidRPr="00A85F80">
              <w:rPr>
                <w:lang w:val="sr-Cyrl-BA"/>
              </w:rPr>
              <w:t>Japanski film, Mizoguči, rani Kurosava, Ozu.</w:t>
            </w:r>
          </w:p>
        </w:tc>
        <w:tc>
          <w:tcPr>
            <w:tcW w:w="1068" w:type="dxa"/>
            <w:vAlign w:val="center"/>
          </w:tcPr>
          <w:p w14:paraId="6CE29B6A" w14:textId="0DE96A41" w:rsidR="00DB1414" w:rsidRPr="007F78B4" w:rsidRDefault="00DB1414" w:rsidP="00DB1414">
            <w:pPr>
              <w:rPr>
                <w:lang w:val="sr-Latn-BA"/>
              </w:rPr>
            </w:pPr>
            <w:r>
              <w:rPr>
                <w:lang w:val="sr-Latn-BA"/>
              </w:rPr>
              <w:t>petak</w:t>
            </w:r>
          </w:p>
        </w:tc>
        <w:tc>
          <w:tcPr>
            <w:tcW w:w="1418" w:type="dxa"/>
            <w:vAlign w:val="center"/>
          </w:tcPr>
          <w:p w14:paraId="4C7119BC" w14:textId="6963F7FF" w:rsidR="00DB1414" w:rsidRPr="005A2E0B" w:rsidRDefault="00DB1414" w:rsidP="00DB1414">
            <w:pPr>
              <w:jc w:val="center"/>
            </w:pPr>
            <w:r>
              <w:t>16. 1. 2026.</w:t>
            </w:r>
          </w:p>
        </w:tc>
        <w:tc>
          <w:tcPr>
            <w:tcW w:w="1531" w:type="dxa"/>
          </w:tcPr>
          <w:p w14:paraId="29F50E40" w14:textId="734CB717" w:rsidR="00DB1414" w:rsidRDefault="00DB1414" w:rsidP="00DB1414">
            <w:pPr>
              <w:jc w:val="center"/>
              <w:rPr>
                <w:lang w:val="sr-Cyrl-BA"/>
              </w:rPr>
            </w:pPr>
            <w:r w:rsidRPr="00190236">
              <w:t>10.30-12.00</w:t>
            </w:r>
          </w:p>
        </w:tc>
        <w:tc>
          <w:tcPr>
            <w:tcW w:w="933" w:type="dxa"/>
            <w:vAlign w:val="center"/>
          </w:tcPr>
          <w:p w14:paraId="393075A2" w14:textId="77777777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</w:p>
        </w:tc>
        <w:tc>
          <w:tcPr>
            <w:tcW w:w="1105" w:type="dxa"/>
            <w:vAlign w:val="center"/>
          </w:tcPr>
          <w:p w14:paraId="131D8D2A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t>časovi za ceo mesec</w:t>
            </w:r>
          </w:p>
        </w:tc>
        <w:tc>
          <w:tcPr>
            <w:tcW w:w="2790" w:type="dxa"/>
            <w:vAlign w:val="center"/>
          </w:tcPr>
          <w:p w14:paraId="6FBD3868" w14:textId="77777777" w:rsidR="00DB1414" w:rsidRDefault="00DB1414" w:rsidP="00DB1414">
            <w:pPr>
              <w:ind w:left="57" w:right="57"/>
              <w:rPr>
                <w:lang w:val="sr-Cyrl-BA"/>
              </w:rPr>
            </w:pPr>
            <w:r>
              <w:rPr>
                <w:lang w:val="sr-Latn-RS"/>
              </w:rPr>
              <w:t>Srđan Radaković</w:t>
            </w:r>
          </w:p>
        </w:tc>
      </w:tr>
      <w:tr w:rsidR="00DB1414" w:rsidRPr="009F0721" w14:paraId="77C6256C" w14:textId="77777777" w:rsidTr="0013122E">
        <w:trPr>
          <w:jc w:val="center"/>
        </w:trPr>
        <w:tc>
          <w:tcPr>
            <w:tcW w:w="1120" w:type="dxa"/>
            <w:vAlign w:val="center"/>
          </w:tcPr>
          <w:p w14:paraId="6548D492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V</w:t>
            </w:r>
          </w:p>
        </w:tc>
        <w:tc>
          <w:tcPr>
            <w:tcW w:w="1402" w:type="dxa"/>
            <w:vAlign w:val="center"/>
          </w:tcPr>
          <w:p w14:paraId="360FE3F8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5</w:t>
            </w:r>
          </w:p>
        </w:tc>
        <w:tc>
          <w:tcPr>
            <w:tcW w:w="3458" w:type="dxa"/>
            <w:vAlign w:val="center"/>
          </w:tcPr>
          <w:p w14:paraId="1AA96F65" w14:textId="67309712" w:rsidR="00DB1414" w:rsidRDefault="00DB1414" w:rsidP="00DB1414">
            <w:pPr>
              <w:ind w:left="57"/>
              <w:rPr>
                <w:lang w:val="sr-Cyrl-BA"/>
              </w:rPr>
            </w:pPr>
            <w:r w:rsidRPr="00A85F80">
              <w:rPr>
                <w:lang w:val="sr-Cyrl-BA"/>
              </w:rPr>
              <w:t xml:space="preserve">Akcenat na istorijatu i razvoju režije na filmu.  </w:t>
            </w:r>
          </w:p>
        </w:tc>
        <w:tc>
          <w:tcPr>
            <w:tcW w:w="1068" w:type="dxa"/>
            <w:vAlign w:val="center"/>
          </w:tcPr>
          <w:p w14:paraId="71234869" w14:textId="038756B6" w:rsidR="00DB1414" w:rsidRPr="007F78B4" w:rsidRDefault="00DB1414" w:rsidP="00DB1414">
            <w:pPr>
              <w:ind w:left="57"/>
              <w:rPr>
                <w:lang w:val="sr-Latn-BA"/>
              </w:rPr>
            </w:pPr>
            <w:r>
              <w:rPr>
                <w:lang w:val="sr-Latn-BA"/>
              </w:rPr>
              <w:t>subota</w:t>
            </w:r>
          </w:p>
        </w:tc>
        <w:tc>
          <w:tcPr>
            <w:tcW w:w="1418" w:type="dxa"/>
            <w:vAlign w:val="center"/>
          </w:tcPr>
          <w:p w14:paraId="719DD25D" w14:textId="06A356E0" w:rsidR="00DB1414" w:rsidRPr="007F78B4" w:rsidRDefault="00DB1414" w:rsidP="00DB1414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17. 1. 2026.</w:t>
            </w:r>
          </w:p>
        </w:tc>
        <w:tc>
          <w:tcPr>
            <w:tcW w:w="1531" w:type="dxa"/>
          </w:tcPr>
          <w:p w14:paraId="4E9C1B1E" w14:textId="6118DE0C" w:rsidR="00DB1414" w:rsidRDefault="00DB1414" w:rsidP="00DB1414">
            <w:pPr>
              <w:jc w:val="center"/>
              <w:rPr>
                <w:lang w:val="sr-Cyrl-BA"/>
              </w:rPr>
            </w:pPr>
            <w:r w:rsidRPr="00190236">
              <w:t>12.00-13.30</w:t>
            </w:r>
          </w:p>
        </w:tc>
        <w:tc>
          <w:tcPr>
            <w:tcW w:w="933" w:type="dxa"/>
            <w:vAlign w:val="center"/>
          </w:tcPr>
          <w:p w14:paraId="55C925F0" w14:textId="77777777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</w:p>
        </w:tc>
        <w:tc>
          <w:tcPr>
            <w:tcW w:w="1105" w:type="dxa"/>
            <w:vAlign w:val="center"/>
          </w:tcPr>
          <w:p w14:paraId="20C15270" w14:textId="77777777" w:rsidR="00DB1414" w:rsidRDefault="00DB1414" w:rsidP="00DB1414">
            <w:pPr>
              <w:jc w:val="center"/>
              <w:rPr>
                <w:lang w:val="sr-Cyrl-BA"/>
              </w:rPr>
            </w:pPr>
          </w:p>
        </w:tc>
        <w:tc>
          <w:tcPr>
            <w:tcW w:w="2790" w:type="dxa"/>
            <w:vAlign w:val="center"/>
          </w:tcPr>
          <w:p w14:paraId="33845BE5" w14:textId="77777777" w:rsidR="00DB1414" w:rsidRDefault="00DB1414" w:rsidP="00DB1414">
            <w:pPr>
              <w:ind w:left="57" w:right="57"/>
              <w:rPr>
                <w:lang w:val="sr-Cyrl-BA"/>
              </w:rPr>
            </w:pPr>
          </w:p>
        </w:tc>
      </w:tr>
    </w:tbl>
    <w:p w14:paraId="07969A25" w14:textId="77777777" w:rsidR="00464967" w:rsidRPr="00D07584" w:rsidRDefault="00C14C97" w:rsidP="00D07584">
      <w:pPr>
        <w:spacing w:before="80"/>
        <w:rPr>
          <w:sz w:val="20"/>
          <w:szCs w:val="20"/>
          <w:lang w:val="sr-Latn-RS"/>
        </w:rPr>
      </w:pPr>
      <w:r>
        <w:rPr>
          <w:sz w:val="20"/>
          <w:szCs w:val="20"/>
          <w:lang w:val="sr-Cyrl-BA"/>
        </w:rPr>
        <w:t>П1, П2, ...., П</w:t>
      </w:r>
      <w:r w:rsidRPr="00B53AE0">
        <w:rPr>
          <w:sz w:val="20"/>
          <w:szCs w:val="20"/>
          <w:lang w:val="sr-Cyrl-BA"/>
        </w:rPr>
        <w:t xml:space="preserve">15 – </w:t>
      </w:r>
      <w:r>
        <w:rPr>
          <w:sz w:val="20"/>
          <w:szCs w:val="20"/>
          <w:lang w:val="sr-Cyrl-BA"/>
        </w:rPr>
        <w:t>Предавање прво</w:t>
      </w:r>
      <w:r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Предавање друго</w:t>
      </w:r>
      <w:r w:rsidRPr="00B53AE0">
        <w:rPr>
          <w:sz w:val="20"/>
          <w:szCs w:val="20"/>
          <w:lang w:val="sr-Cyrl-BA"/>
        </w:rPr>
        <w:t xml:space="preserve">, ..., </w:t>
      </w:r>
      <w:r>
        <w:rPr>
          <w:sz w:val="20"/>
          <w:szCs w:val="20"/>
          <w:lang w:val="sr-Cyrl-BA"/>
        </w:rPr>
        <w:t>Предавање петнаесто</w:t>
      </w:r>
      <w:r w:rsidR="00290BF5">
        <w:rPr>
          <w:sz w:val="20"/>
          <w:szCs w:val="20"/>
          <w:lang w:val="sr-Cyrl-BA"/>
        </w:rPr>
        <w:t>, Ч - Часова</w:t>
      </w:r>
    </w:p>
    <w:p w14:paraId="37A4454C" w14:textId="77777777" w:rsidR="00B55434" w:rsidRPr="00D07584" w:rsidRDefault="00B55434" w:rsidP="00D07584">
      <w:pPr>
        <w:spacing w:before="240" w:after="80"/>
        <w:rPr>
          <w:b/>
          <w:sz w:val="28"/>
          <w:szCs w:val="28"/>
          <w:lang w:val="sr-Latn-RS"/>
        </w:rPr>
      </w:pPr>
    </w:p>
    <w:p w14:paraId="340355DE" w14:textId="77777777" w:rsidR="00F979ED" w:rsidRDefault="00F979ED" w:rsidP="00E16BAD">
      <w:pPr>
        <w:spacing w:before="240" w:after="8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ПЛАН И РАСПОРЕД ВЈЕЖБИ</w:t>
      </w:r>
    </w:p>
    <w:tbl>
      <w:tblPr>
        <w:tblStyle w:val="TableGrid"/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1021"/>
        <w:gridCol w:w="1021"/>
        <w:gridCol w:w="2835"/>
        <w:gridCol w:w="1407"/>
        <w:gridCol w:w="1418"/>
        <w:gridCol w:w="1531"/>
        <w:gridCol w:w="1773"/>
        <w:gridCol w:w="360"/>
        <w:gridCol w:w="2045"/>
      </w:tblGrid>
      <w:tr w:rsidR="00A222DE" w:rsidRPr="009F0721" w14:paraId="58D20595" w14:textId="77777777" w:rsidTr="00C57BF8">
        <w:trPr>
          <w:jc w:val="center"/>
        </w:trPr>
        <w:tc>
          <w:tcPr>
            <w:tcW w:w="1134" w:type="dxa"/>
            <w:shd w:val="clear" w:color="auto" w:fill="DEEAF6" w:themeFill="accent1" w:themeFillTint="33"/>
            <w:vAlign w:val="center"/>
          </w:tcPr>
          <w:p w14:paraId="7F01F6A4" w14:textId="77777777" w:rsidR="00A222DE" w:rsidRPr="009F0721" w:rsidRDefault="00A222DE" w:rsidP="00962B16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021" w:type="dxa"/>
            <w:shd w:val="clear" w:color="auto" w:fill="DEEAF6" w:themeFill="accent1" w:themeFillTint="33"/>
            <w:vAlign w:val="center"/>
          </w:tcPr>
          <w:p w14:paraId="095FFF59" w14:textId="77777777" w:rsidR="00A222DE" w:rsidRPr="009F0721" w:rsidRDefault="00A222DE" w:rsidP="00036A0D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јежб</w:t>
            </w:r>
            <w:r w:rsidR="00036A0D">
              <w:rPr>
                <w:b/>
                <w:lang w:val="sr-Cyrl-BA"/>
              </w:rPr>
              <w:t>е</w:t>
            </w:r>
          </w:p>
        </w:tc>
        <w:tc>
          <w:tcPr>
            <w:tcW w:w="1021" w:type="dxa"/>
            <w:shd w:val="clear" w:color="auto" w:fill="DEEAF6" w:themeFill="accent1" w:themeFillTint="33"/>
            <w:vAlign w:val="center"/>
          </w:tcPr>
          <w:p w14:paraId="42D39FEC" w14:textId="77777777" w:rsidR="00A222DE" w:rsidRDefault="00A222DE" w:rsidP="00036A0D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ип вјежб</w:t>
            </w:r>
            <w:r w:rsidR="00036A0D">
              <w:rPr>
                <w:b/>
                <w:lang w:val="sr-Cyrl-BA"/>
              </w:rPr>
              <w:t>и</w:t>
            </w:r>
          </w:p>
        </w:tc>
        <w:tc>
          <w:tcPr>
            <w:tcW w:w="2835" w:type="dxa"/>
            <w:shd w:val="clear" w:color="auto" w:fill="DEEAF6" w:themeFill="accent1" w:themeFillTint="33"/>
            <w:vAlign w:val="center"/>
          </w:tcPr>
          <w:p w14:paraId="4BAAE91D" w14:textId="77777777" w:rsidR="00A222DE" w:rsidRPr="009F0721" w:rsidRDefault="00A222DE" w:rsidP="00962B16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1407" w:type="dxa"/>
            <w:shd w:val="clear" w:color="auto" w:fill="DEEAF6" w:themeFill="accent1" w:themeFillTint="33"/>
            <w:vAlign w:val="center"/>
          </w:tcPr>
          <w:p w14:paraId="76BDE934" w14:textId="77777777" w:rsidR="00A222DE" w:rsidRDefault="00A222DE" w:rsidP="00962B16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6EA870C4" w14:textId="77777777" w:rsidR="00A222DE" w:rsidRDefault="00A222DE" w:rsidP="00962B16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531" w:type="dxa"/>
            <w:shd w:val="clear" w:color="auto" w:fill="DEEAF6" w:themeFill="accent1" w:themeFillTint="33"/>
            <w:vAlign w:val="center"/>
          </w:tcPr>
          <w:p w14:paraId="4EFAF93A" w14:textId="77777777" w:rsidR="00A222DE" w:rsidRDefault="00A222DE" w:rsidP="00962B16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1773" w:type="dxa"/>
            <w:shd w:val="clear" w:color="auto" w:fill="DEEAF6" w:themeFill="accent1" w:themeFillTint="33"/>
            <w:vAlign w:val="center"/>
          </w:tcPr>
          <w:p w14:paraId="0D3800D0" w14:textId="77777777" w:rsidR="00A222DE" w:rsidRDefault="002C5BCC" w:rsidP="00962B16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</w:t>
            </w:r>
          </w:p>
        </w:tc>
        <w:tc>
          <w:tcPr>
            <w:tcW w:w="360" w:type="dxa"/>
            <w:shd w:val="clear" w:color="auto" w:fill="DEEAF6" w:themeFill="accent1" w:themeFillTint="33"/>
            <w:vAlign w:val="center"/>
          </w:tcPr>
          <w:p w14:paraId="3883DDC4" w14:textId="77777777" w:rsidR="00A222DE" w:rsidRDefault="00A222DE" w:rsidP="00962B16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2045" w:type="dxa"/>
            <w:shd w:val="clear" w:color="auto" w:fill="DEEAF6" w:themeFill="accent1" w:themeFillTint="33"/>
            <w:vAlign w:val="center"/>
          </w:tcPr>
          <w:p w14:paraId="35DF7681" w14:textId="77777777" w:rsidR="00A222DE" w:rsidRDefault="00A222DE" w:rsidP="00F320A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арадник</w:t>
            </w:r>
          </w:p>
        </w:tc>
      </w:tr>
      <w:tr w:rsidR="00464967" w:rsidRPr="00D00B6C" w14:paraId="55CE1E82" w14:textId="77777777" w:rsidTr="00C57BF8">
        <w:trPr>
          <w:jc w:val="center"/>
        </w:trPr>
        <w:tc>
          <w:tcPr>
            <w:tcW w:w="1134" w:type="dxa"/>
            <w:vAlign w:val="center"/>
          </w:tcPr>
          <w:p w14:paraId="0C2D135A" w14:textId="77777777" w:rsidR="00464967" w:rsidRPr="00BF283C" w:rsidRDefault="00464967" w:rsidP="00464967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021" w:type="dxa"/>
            <w:vAlign w:val="center"/>
          </w:tcPr>
          <w:p w14:paraId="384C1E97" w14:textId="77777777" w:rsidR="00464967" w:rsidRDefault="00464967" w:rsidP="0046496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</w:t>
            </w:r>
          </w:p>
        </w:tc>
        <w:tc>
          <w:tcPr>
            <w:tcW w:w="1021" w:type="dxa"/>
            <w:vAlign w:val="center"/>
          </w:tcPr>
          <w:p w14:paraId="5B3E57DA" w14:textId="77777777" w:rsidR="00464967" w:rsidRDefault="00464967" w:rsidP="00464967">
            <w:pPr>
              <w:pStyle w:val="ListParagraph"/>
              <w:ind w:left="0"/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01BD2D9A" w14:textId="77777777" w:rsidR="00464967" w:rsidRPr="005E0F98" w:rsidRDefault="00CF2FA6" w:rsidP="00464967">
            <w:pPr>
              <w:pStyle w:val="ListParagraph"/>
              <w:ind w:left="57"/>
              <w:rPr>
                <w:lang w:val="sr-Cyrl-BA"/>
              </w:rPr>
            </w:pPr>
            <w:r>
              <w:rPr>
                <w:lang w:val="sr-Cyrl-BA"/>
              </w:rPr>
              <w:t xml:space="preserve">гледање и анализа филма </w:t>
            </w:r>
            <w:r w:rsidRPr="00CF2FA6">
              <w:rPr>
                <w:lang w:val="sr-Cyrl-BA"/>
              </w:rPr>
              <w:t>L'Atalante</w:t>
            </w:r>
            <w:r>
              <w:rPr>
                <w:lang w:val="sr-Cyrl-BA"/>
              </w:rPr>
              <w:t xml:space="preserve"> (1934)</w:t>
            </w:r>
          </w:p>
        </w:tc>
        <w:tc>
          <w:tcPr>
            <w:tcW w:w="1407" w:type="dxa"/>
            <w:vAlign w:val="center"/>
          </w:tcPr>
          <w:p w14:paraId="518B1388" w14:textId="41CA0B50" w:rsidR="00464967" w:rsidRDefault="00464967" w:rsidP="00C1063F">
            <w:pPr>
              <w:rPr>
                <w:lang w:val="sr-Cyrl-BA"/>
              </w:rPr>
            </w:pPr>
            <w:r>
              <w:rPr>
                <w:lang w:val="sr-Cyrl-BA"/>
              </w:rPr>
              <w:t xml:space="preserve"> </w:t>
            </w:r>
            <w:r w:rsidR="00DB1414">
              <w:rPr>
                <w:lang w:val="sr-Cyrl-BA"/>
              </w:rPr>
              <w:t>субота</w:t>
            </w:r>
          </w:p>
        </w:tc>
        <w:tc>
          <w:tcPr>
            <w:tcW w:w="1418" w:type="dxa"/>
            <w:vAlign w:val="center"/>
          </w:tcPr>
          <w:p w14:paraId="5F793727" w14:textId="37950282" w:rsidR="00464967" w:rsidRPr="00DB1414" w:rsidRDefault="00DB1414" w:rsidP="00DB1414">
            <w:pPr>
              <w:rPr>
                <w:lang w:val="sr-Cyrl-BA"/>
              </w:rPr>
            </w:pPr>
            <w:r>
              <w:rPr>
                <w:lang w:val="sr-Cyrl-BA"/>
              </w:rPr>
              <w:t>1.</w:t>
            </w:r>
            <w:r w:rsidRPr="00DB1414">
              <w:rPr>
                <w:lang w:val="sr-Cyrl-BA"/>
              </w:rPr>
              <w:t>11. 2025.</w:t>
            </w:r>
          </w:p>
        </w:tc>
        <w:tc>
          <w:tcPr>
            <w:tcW w:w="1531" w:type="dxa"/>
            <w:vAlign w:val="center"/>
          </w:tcPr>
          <w:p w14:paraId="4845AF7B" w14:textId="2CC7F6C0" w:rsidR="00464967" w:rsidRDefault="00DB1414" w:rsidP="0046496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8.00-18.45</w:t>
            </w:r>
          </w:p>
        </w:tc>
        <w:tc>
          <w:tcPr>
            <w:tcW w:w="1773" w:type="dxa"/>
            <w:vAlign w:val="center"/>
          </w:tcPr>
          <w:p w14:paraId="3469D322" w14:textId="586429FE" w:rsidR="00464967" w:rsidRDefault="00DB1414" w:rsidP="00464967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Студио 23</w:t>
            </w:r>
          </w:p>
        </w:tc>
        <w:tc>
          <w:tcPr>
            <w:tcW w:w="360" w:type="dxa"/>
            <w:vAlign w:val="center"/>
          </w:tcPr>
          <w:p w14:paraId="5AD583D6" w14:textId="15ABE9F1" w:rsidR="00464967" w:rsidRPr="00DB1414" w:rsidRDefault="00DB1414" w:rsidP="00C1063F">
            <w:pPr>
              <w:rPr>
                <w:lang w:val="sr-Cyrl-BA"/>
              </w:rPr>
            </w:pPr>
            <w:r>
              <w:rPr>
                <w:lang w:val="sr-Cyrl-BA"/>
              </w:rPr>
              <w:t>1</w:t>
            </w:r>
          </w:p>
        </w:tc>
        <w:tc>
          <w:tcPr>
            <w:tcW w:w="2045" w:type="dxa"/>
            <w:vAlign w:val="center"/>
          </w:tcPr>
          <w:p w14:paraId="4C2F8354" w14:textId="7CAA9EF1" w:rsidR="00464967" w:rsidRDefault="00DB1414" w:rsidP="00464967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Др Срђан Радаковић</w:t>
            </w:r>
          </w:p>
        </w:tc>
      </w:tr>
      <w:tr w:rsidR="00DB1414" w:rsidRPr="00220DB6" w14:paraId="470E5B8A" w14:textId="77777777" w:rsidTr="0085199D">
        <w:trPr>
          <w:jc w:val="center"/>
        </w:trPr>
        <w:tc>
          <w:tcPr>
            <w:tcW w:w="1134" w:type="dxa"/>
            <w:vAlign w:val="center"/>
          </w:tcPr>
          <w:p w14:paraId="5F7537C4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021" w:type="dxa"/>
            <w:vAlign w:val="center"/>
          </w:tcPr>
          <w:p w14:paraId="2EE9528A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2</w:t>
            </w:r>
          </w:p>
        </w:tc>
        <w:tc>
          <w:tcPr>
            <w:tcW w:w="1021" w:type="dxa"/>
            <w:vAlign w:val="center"/>
          </w:tcPr>
          <w:p w14:paraId="48104708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3381E203" w14:textId="77777777" w:rsidR="00DB1414" w:rsidRDefault="00DB1414" w:rsidP="00DB1414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 xml:space="preserve">гледање и анализа филма </w:t>
            </w:r>
            <w:r w:rsidRPr="00CF2FA6">
              <w:rPr>
                <w:lang w:val="sr-Cyrl-BA"/>
              </w:rPr>
              <w:t>Са вером у Бога (</w:t>
            </w:r>
            <w:r>
              <w:rPr>
                <w:lang w:val="sr-Cyrl-BA"/>
              </w:rPr>
              <w:t>1932</w:t>
            </w:r>
            <w:r w:rsidRPr="00CF2FA6">
              <w:rPr>
                <w:lang w:val="sr-Cyrl-BA"/>
              </w:rPr>
              <w:t>)</w:t>
            </w:r>
          </w:p>
        </w:tc>
        <w:tc>
          <w:tcPr>
            <w:tcW w:w="1407" w:type="dxa"/>
          </w:tcPr>
          <w:p w14:paraId="18C85A58" w14:textId="19336505" w:rsidR="00DB1414" w:rsidRDefault="00DB1414" w:rsidP="00DB1414">
            <w:pPr>
              <w:ind w:left="57"/>
              <w:rPr>
                <w:lang w:val="sr-Cyrl-BA"/>
              </w:rPr>
            </w:pPr>
            <w:r w:rsidRPr="00844723">
              <w:t xml:space="preserve"> субота</w:t>
            </w:r>
          </w:p>
        </w:tc>
        <w:tc>
          <w:tcPr>
            <w:tcW w:w="1418" w:type="dxa"/>
            <w:vAlign w:val="center"/>
          </w:tcPr>
          <w:p w14:paraId="593E9FDC" w14:textId="7B505311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.11.2025.</w:t>
            </w:r>
          </w:p>
        </w:tc>
        <w:tc>
          <w:tcPr>
            <w:tcW w:w="1531" w:type="dxa"/>
            <w:vAlign w:val="center"/>
          </w:tcPr>
          <w:p w14:paraId="5287961C" w14:textId="5E164C2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8.45-19.30</w:t>
            </w:r>
          </w:p>
        </w:tc>
        <w:tc>
          <w:tcPr>
            <w:tcW w:w="1773" w:type="dxa"/>
          </w:tcPr>
          <w:p w14:paraId="36968C2F" w14:textId="4B8DCA44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E302DE">
              <w:t>Студио 23</w:t>
            </w:r>
          </w:p>
        </w:tc>
        <w:tc>
          <w:tcPr>
            <w:tcW w:w="360" w:type="dxa"/>
          </w:tcPr>
          <w:p w14:paraId="488CC303" w14:textId="19958280" w:rsidR="00DB1414" w:rsidRDefault="00DB1414" w:rsidP="00DB1414">
            <w:pPr>
              <w:jc w:val="center"/>
              <w:rPr>
                <w:lang w:val="sr-Cyrl-BA"/>
              </w:rPr>
            </w:pPr>
            <w:r w:rsidRPr="00E302DE">
              <w:t>1</w:t>
            </w:r>
          </w:p>
        </w:tc>
        <w:tc>
          <w:tcPr>
            <w:tcW w:w="2045" w:type="dxa"/>
          </w:tcPr>
          <w:p w14:paraId="5B221F0F" w14:textId="17BC1C47" w:rsidR="00DB1414" w:rsidRDefault="00DB1414" w:rsidP="00DB1414">
            <w:pPr>
              <w:ind w:left="57" w:right="57"/>
              <w:rPr>
                <w:lang w:val="sr-Cyrl-BA"/>
              </w:rPr>
            </w:pPr>
            <w:r w:rsidRPr="00E302DE">
              <w:t>Др Срђан Радаковић</w:t>
            </w:r>
          </w:p>
        </w:tc>
      </w:tr>
      <w:tr w:rsidR="00DB1414" w:rsidRPr="00220DB6" w14:paraId="766F5ADF" w14:textId="77777777" w:rsidTr="0085199D">
        <w:trPr>
          <w:jc w:val="center"/>
        </w:trPr>
        <w:tc>
          <w:tcPr>
            <w:tcW w:w="1134" w:type="dxa"/>
            <w:vAlign w:val="center"/>
          </w:tcPr>
          <w:p w14:paraId="0CDA95DA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021" w:type="dxa"/>
            <w:vAlign w:val="center"/>
          </w:tcPr>
          <w:p w14:paraId="38B38212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3</w:t>
            </w:r>
          </w:p>
        </w:tc>
        <w:tc>
          <w:tcPr>
            <w:tcW w:w="1021" w:type="dxa"/>
            <w:vAlign w:val="center"/>
          </w:tcPr>
          <w:p w14:paraId="5991B704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4627036C" w14:textId="77777777" w:rsidR="00DB1414" w:rsidRDefault="00DB1414" w:rsidP="00DB1414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 xml:space="preserve">гледање и анализа филма </w:t>
            </w:r>
            <w:r w:rsidRPr="00960F64">
              <w:rPr>
                <w:lang w:val="sr-Cyrl-BA"/>
              </w:rPr>
              <w:t xml:space="preserve">It Happened One Night </w:t>
            </w:r>
            <w:r>
              <w:rPr>
                <w:lang w:val="sr-Cyrl-BA"/>
              </w:rPr>
              <w:t>(</w:t>
            </w:r>
            <w:r w:rsidRPr="00960F64">
              <w:rPr>
                <w:lang w:val="sr-Cyrl-BA"/>
              </w:rPr>
              <w:t>1934</w:t>
            </w:r>
            <w:r>
              <w:rPr>
                <w:lang w:val="sr-Cyrl-BA"/>
              </w:rPr>
              <w:t>)</w:t>
            </w:r>
          </w:p>
        </w:tc>
        <w:tc>
          <w:tcPr>
            <w:tcW w:w="1407" w:type="dxa"/>
          </w:tcPr>
          <w:p w14:paraId="61BB2072" w14:textId="63B738F8" w:rsidR="00DB1414" w:rsidRDefault="00DB1414" w:rsidP="00DB1414">
            <w:pPr>
              <w:ind w:left="57"/>
              <w:rPr>
                <w:lang w:val="sr-Cyrl-BA"/>
              </w:rPr>
            </w:pPr>
            <w:r w:rsidRPr="00844723">
              <w:t xml:space="preserve"> субота</w:t>
            </w:r>
          </w:p>
        </w:tc>
        <w:tc>
          <w:tcPr>
            <w:tcW w:w="1418" w:type="dxa"/>
            <w:vAlign w:val="center"/>
          </w:tcPr>
          <w:p w14:paraId="62D8A9ED" w14:textId="7F366329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.11.2025.</w:t>
            </w:r>
          </w:p>
        </w:tc>
        <w:tc>
          <w:tcPr>
            <w:tcW w:w="1531" w:type="dxa"/>
            <w:vAlign w:val="center"/>
          </w:tcPr>
          <w:p w14:paraId="2CFBD43F" w14:textId="53D0C721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9.30-20.15</w:t>
            </w:r>
          </w:p>
        </w:tc>
        <w:tc>
          <w:tcPr>
            <w:tcW w:w="1773" w:type="dxa"/>
          </w:tcPr>
          <w:p w14:paraId="540A44FC" w14:textId="269596FA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E302DE">
              <w:t>Студио 23</w:t>
            </w:r>
          </w:p>
        </w:tc>
        <w:tc>
          <w:tcPr>
            <w:tcW w:w="360" w:type="dxa"/>
          </w:tcPr>
          <w:p w14:paraId="2905580E" w14:textId="53CDBDBA" w:rsidR="00DB1414" w:rsidRDefault="00DB1414" w:rsidP="00DB1414">
            <w:pPr>
              <w:jc w:val="center"/>
              <w:rPr>
                <w:lang w:val="sr-Cyrl-BA"/>
              </w:rPr>
            </w:pPr>
            <w:r w:rsidRPr="00E302DE">
              <w:t>1</w:t>
            </w:r>
          </w:p>
        </w:tc>
        <w:tc>
          <w:tcPr>
            <w:tcW w:w="2045" w:type="dxa"/>
          </w:tcPr>
          <w:p w14:paraId="4D0FE920" w14:textId="16F4584C" w:rsidR="00DB1414" w:rsidRDefault="00DB1414" w:rsidP="00DB1414">
            <w:pPr>
              <w:ind w:left="57" w:right="57"/>
              <w:rPr>
                <w:lang w:val="sr-Cyrl-BA"/>
              </w:rPr>
            </w:pPr>
            <w:r w:rsidRPr="00E302DE">
              <w:t>Др Срђан Радаковић</w:t>
            </w:r>
          </w:p>
        </w:tc>
      </w:tr>
      <w:tr w:rsidR="00DB1414" w:rsidRPr="00220DB6" w14:paraId="319AD840" w14:textId="77777777" w:rsidTr="0085199D">
        <w:trPr>
          <w:jc w:val="center"/>
        </w:trPr>
        <w:tc>
          <w:tcPr>
            <w:tcW w:w="1134" w:type="dxa"/>
            <w:vAlign w:val="center"/>
          </w:tcPr>
          <w:p w14:paraId="28FE0C95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021" w:type="dxa"/>
            <w:vAlign w:val="center"/>
          </w:tcPr>
          <w:p w14:paraId="35357570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4</w:t>
            </w:r>
          </w:p>
        </w:tc>
        <w:tc>
          <w:tcPr>
            <w:tcW w:w="1021" w:type="dxa"/>
            <w:vAlign w:val="center"/>
          </w:tcPr>
          <w:p w14:paraId="5EE72433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6464A28D" w14:textId="77777777" w:rsidR="00DB1414" w:rsidRDefault="00DB1414" w:rsidP="00DB1414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 xml:space="preserve">гледање и анализа филма </w:t>
            </w:r>
            <w:r>
              <w:t>Roma città aperta (1945)</w:t>
            </w:r>
          </w:p>
        </w:tc>
        <w:tc>
          <w:tcPr>
            <w:tcW w:w="1407" w:type="dxa"/>
          </w:tcPr>
          <w:p w14:paraId="03BCD5E4" w14:textId="07117F3A" w:rsidR="00DB1414" w:rsidRDefault="00DB1414" w:rsidP="00DB1414">
            <w:pPr>
              <w:ind w:left="57"/>
              <w:rPr>
                <w:lang w:val="sr-Cyrl-BA"/>
              </w:rPr>
            </w:pPr>
            <w:r w:rsidRPr="00844723">
              <w:t xml:space="preserve"> субота</w:t>
            </w:r>
          </w:p>
        </w:tc>
        <w:tc>
          <w:tcPr>
            <w:tcW w:w="1418" w:type="dxa"/>
            <w:vAlign w:val="center"/>
          </w:tcPr>
          <w:p w14:paraId="7E66370F" w14:textId="7FD9E18E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.11.2025.</w:t>
            </w:r>
          </w:p>
        </w:tc>
        <w:tc>
          <w:tcPr>
            <w:tcW w:w="1531" w:type="dxa"/>
            <w:vAlign w:val="center"/>
          </w:tcPr>
          <w:p w14:paraId="325B333C" w14:textId="4E6C644D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0.15-21.00</w:t>
            </w:r>
          </w:p>
        </w:tc>
        <w:tc>
          <w:tcPr>
            <w:tcW w:w="1773" w:type="dxa"/>
          </w:tcPr>
          <w:p w14:paraId="6FC95724" w14:textId="36EC1947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E302DE">
              <w:t>Студио 23</w:t>
            </w:r>
          </w:p>
        </w:tc>
        <w:tc>
          <w:tcPr>
            <w:tcW w:w="360" w:type="dxa"/>
          </w:tcPr>
          <w:p w14:paraId="1A20F1D2" w14:textId="1A927F14" w:rsidR="00DB1414" w:rsidRDefault="00DB1414" w:rsidP="00DB1414">
            <w:pPr>
              <w:jc w:val="center"/>
              <w:rPr>
                <w:lang w:val="sr-Cyrl-BA"/>
              </w:rPr>
            </w:pPr>
            <w:r w:rsidRPr="00E302DE">
              <w:t>1</w:t>
            </w:r>
          </w:p>
        </w:tc>
        <w:tc>
          <w:tcPr>
            <w:tcW w:w="2045" w:type="dxa"/>
          </w:tcPr>
          <w:p w14:paraId="7CE9D4EF" w14:textId="0121E448" w:rsidR="00DB1414" w:rsidRDefault="00DB1414" w:rsidP="00DB1414">
            <w:pPr>
              <w:ind w:left="57" w:right="57"/>
              <w:rPr>
                <w:lang w:val="sr-Cyrl-BA"/>
              </w:rPr>
            </w:pPr>
            <w:r w:rsidRPr="00E302DE">
              <w:t>Др Срђан Радаковић</w:t>
            </w:r>
          </w:p>
        </w:tc>
      </w:tr>
      <w:tr w:rsidR="00DB1414" w:rsidRPr="00220DB6" w14:paraId="4BD6CD04" w14:textId="77777777" w:rsidTr="0085199D">
        <w:trPr>
          <w:jc w:val="center"/>
        </w:trPr>
        <w:tc>
          <w:tcPr>
            <w:tcW w:w="1134" w:type="dxa"/>
            <w:vAlign w:val="center"/>
          </w:tcPr>
          <w:p w14:paraId="1C66D9CE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021" w:type="dxa"/>
            <w:vAlign w:val="center"/>
          </w:tcPr>
          <w:p w14:paraId="30BE8369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5</w:t>
            </w:r>
          </w:p>
        </w:tc>
        <w:tc>
          <w:tcPr>
            <w:tcW w:w="1021" w:type="dxa"/>
            <w:vAlign w:val="center"/>
          </w:tcPr>
          <w:p w14:paraId="17C4293D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5B6ED7AF" w14:textId="77777777" w:rsidR="00DB1414" w:rsidRDefault="00DB1414" w:rsidP="00DB1414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 xml:space="preserve">гледање и анализа филма </w:t>
            </w:r>
            <w:r>
              <w:t>The Best Years of Our Lives (1946)</w:t>
            </w:r>
          </w:p>
        </w:tc>
        <w:tc>
          <w:tcPr>
            <w:tcW w:w="1407" w:type="dxa"/>
          </w:tcPr>
          <w:p w14:paraId="46553C33" w14:textId="454A9495" w:rsidR="00DB1414" w:rsidRDefault="00DB1414" w:rsidP="00DB1414">
            <w:pPr>
              <w:ind w:left="57"/>
              <w:rPr>
                <w:lang w:val="sr-Cyrl-BA"/>
              </w:rPr>
            </w:pPr>
            <w:r w:rsidRPr="00844723">
              <w:t xml:space="preserve"> субота</w:t>
            </w:r>
          </w:p>
        </w:tc>
        <w:tc>
          <w:tcPr>
            <w:tcW w:w="1418" w:type="dxa"/>
            <w:vAlign w:val="center"/>
          </w:tcPr>
          <w:p w14:paraId="4EF35262" w14:textId="253B22BE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9.11.2025.</w:t>
            </w:r>
          </w:p>
        </w:tc>
        <w:tc>
          <w:tcPr>
            <w:tcW w:w="1531" w:type="dxa"/>
          </w:tcPr>
          <w:p w14:paraId="67AC5BFB" w14:textId="6F170B26" w:rsidR="00DB1414" w:rsidRDefault="00DB1414" w:rsidP="00DB1414">
            <w:pPr>
              <w:jc w:val="center"/>
              <w:rPr>
                <w:lang w:val="sr-Cyrl-BA"/>
              </w:rPr>
            </w:pPr>
            <w:r w:rsidRPr="004B367B">
              <w:t>18.00-18.45</w:t>
            </w:r>
          </w:p>
        </w:tc>
        <w:tc>
          <w:tcPr>
            <w:tcW w:w="1773" w:type="dxa"/>
          </w:tcPr>
          <w:p w14:paraId="5A5198FA" w14:textId="0C3F529C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E302DE">
              <w:t>Студио 23</w:t>
            </w:r>
          </w:p>
        </w:tc>
        <w:tc>
          <w:tcPr>
            <w:tcW w:w="360" w:type="dxa"/>
          </w:tcPr>
          <w:p w14:paraId="0766A523" w14:textId="7450E3D7" w:rsidR="00DB1414" w:rsidRDefault="00DB1414" w:rsidP="00DB1414">
            <w:pPr>
              <w:jc w:val="center"/>
              <w:rPr>
                <w:lang w:val="sr-Cyrl-BA"/>
              </w:rPr>
            </w:pPr>
            <w:r w:rsidRPr="00E302DE">
              <w:t>1</w:t>
            </w:r>
          </w:p>
        </w:tc>
        <w:tc>
          <w:tcPr>
            <w:tcW w:w="2045" w:type="dxa"/>
          </w:tcPr>
          <w:p w14:paraId="07D9DBED" w14:textId="5E41AB26" w:rsidR="00DB1414" w:rsidRDefault="00DB1414" w:rsidP="00DB1414">
            <w:pPr>
              <w:ind w:left="57" w:right="57"/>
              <w:rPr>
                <w:lang w:val="sr-Cyrl-BA"/>
              </w:rPr>
            </w:pPr>
            <w:r w:rsidRPr="00E302DE">
              <w:t>Др Срђан Радаковић</w:t>
            </w:r>
          </w:p>
        </w:tc>
      </w:tr>
      <w:tr w:rsidR="00DB1414" w:rsidRPr="00220DB6" w14:paraId="507E10F5" w14:textId="77777777" w:rsidTr="0085199D">
        <w:trPr>
          <w:jc w:val="center"/>
        </w:trPr>
        <w:tc>
          <w:tcPr>
            <w:tcW w:w="1134" w:type="dxa"/>
            <w:vAlign w:val="center"/>
          </w:tcPr>
          <w:p w14:paraId="0A83FBF5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021" w:type="dxa"/>
            <w:vAlign w:val="center"/>
          </w:tcPr>
          <w:p w14:paraId="04658FE5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6</w:t>
            </w:r>
          </w:p>
        </w:tc>
        <w:tc>
          <w:tcPr>
            <w:tcW w:w="1021" w:type="dxa"/>
            <w:vAlign w:val="center"/>
          </w:tcPr>
          <w:p w14:paraId="474DE5E9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1279EB72" w14:textId="77777777" w:rsidR="00DB1414" w:rsidRDefault="00DB1414" w:rsidP="00DB1414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 xml:space="preserve">гледање и анализа филма </w:t>
            </w:r>
            <w:r>
              <w:t>Ladri di biciclette (1948)</w:t>
            </w:r>
          </w:p>
        </w:tc>
        <w:tc>
          <w:tcPr>
            <w:tcW w:w="1407" w:type="dxa"/>
          </w:tcPr>
          <w:p w14:paraId="6A4A390C" w14:textId="59330107" w:rsidR="00DB1414" w:rsidRDefault="00DB1414" w:rsidP="00DB1414">
            <w:pPr>
              <w:ind w:left="57"/>
              <w:rPr>
                <w:lang w:val="sr-Cyrl-BA"/>
              </w:rPr>
            </w:pPr>
            <w:r w:rsidRPr="00844723">
              <w:t xml:space="preserve"> субота</w:t>
            </w:r>
          </w:p>
        </w:tc>
        <w:tc>
          <w:tcPr>
            <w:tcW w:w="1418" w:type="dxa"/>
            <w:vAlign w:val="center"/>
          </w:tcPr>
          <w:p w14:paraId="3C7B69E3" w14:textId="43EFF39E" w:rsidR="00DB1414" w:rsidRDefault="00DB1414" w:rsidP="00DB1414">
            <w:pPr>
              <w:rPr>
                <w:lang w:val="sr-Cyrl-BA"/>
              </w:rPr>
            </w:pPr>
            <w:r>
              <w:rPr>
                <w:lang w:val="sr-Cyrl-BA"/>
              </w:rPr>
              <w:t>29.11.2025.</w:t>
            </w:r>
          </w:p>
        </w:tc>
        <w:tc>
          <w:tcPr>
            <w:tcW w:w="1531" w:type="dxa"/>
          </w:tcPr>
          <w:p w14:paraId="6599EBD9" w14:textId="6213B247" w:rsidR="00DB1414" w:rsidRDefault="00DB1414" w:rsidP="00DB1414">
            <w:pPr>
              <w:jc w:val="center"/>
              <w:rPr>
                <w:lang w:val="sr-Cyrl-BA"/>
              </w:rPr>
            </w:pPr>
            <w:r w:rsidRPr="004B367B">
              <w:t>18.45-19.30</w:t>
            </w:r>
          </w:p>
        </w:tc>
        <w:tc>
          <w:tcPr>
            <w:tcW w:w="1773" w:type="dxa"/>
          </w:tcPr>
          <w:p w14:paraId="5CF9E17C" w14:textId="184FB297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E302DE">
              <w:t>Студио 23</w:t>
            </w:r>
          </w:p>
        </w:tc>
        <w:tc>
          <w:tcPr>
            <w:tcW w:w="360" w:type="dxa"/>
          </w:tcPr>
          <w:p w14:paraId="794C4356" w14:textId="4482FFE8" w:rsidR="00DB1414" w:rsidRDefault="00DB1414" w:rsidP="00DB1414">
            <w:pPr>
              <w:jc w:val="center"/>
              <w:rPr>
                <w:lang w:val="sr-Cyrl-BA"/>
              </w:rPr>
            </w:pPr>
            <w:r w:rsidRPr="00E302DE">
              <w:t>1</w:t>
            </w:r>
          </w:p>
        </w:tc>
        <w:tc>
          <w:tcPr>
            <w:tcW w:w="2045" w:type="dxa"/>
          </w:tcPr>
          <w:p w14:paraId="7DC02CA7" w14:textId="70A031D5" w:rsidR="00DB1414" w:rsidRDefault="00DB1414" w:rsidP="00DB1414">
            <w:pPr>
              <w:ind w:left="57" w:right="57"/>
              <w:rPr>
                <w:lang w:val="sr-Cyrl-BA"/>
              </w:rPr>
            </w:pPr>
            <w:r w:rsidRPr="00E302DE">
              <w:t>Др Срђан Радаковић</w:t>
            </w:r>
          </w:p>
        </w:tc>
      </w:tr>
      <w:tr w:rsidR="00DB1414" w:rsidRPr="00220DB6" w14:paraId="4EB1EB3C" w14:textId="77777777" w:rsidTr="0085199D">
        <w:trPr>
          <w:jc w:val="center"/>
        </w:trPr>
        <w:tc>
          <w:tcPr>
            <w:tcW w:w="1134" w:type="dxa"/>
            <w:vAlign w:val="center"/>
          </w:tcPr>
          <w:p w14:paraId="0F5D5E73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</w:t>
            </w:r>
          </w:p>
        </w:tc>
        <w:tc>
          <w:tcPr>
            <w:tcW w:w="1021" w:type="dxa"/>
            <w:vAlign w:val="center"/>
          </w:tcPr>
          <w:p w14:paraId="0BFD1448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7</w:t>
            </w:r>
          </w:p>
        </w:tc>
        <w:tc>
          <w:tcPr>
            <w:tcW w:w="1021" w:type="dxa"/>
            <w:vAlign w:val="center"/>
          </w:tcPr>
          <w:p w14:paraId="06FFD1F8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1F26D955" w14:textId="77777777" w:rsidR="00DB1414" w:rsidRDefault="00DB1414" w:rsidP="00DB1414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 xml:space="preserve">гледање и анализа филма </w:t>
            </w:r>
            <w:r w:rsidRPr="00CF2FA6">
              <w:rPr>
                <w:lang w:val="sr-Cyrl-BA"/>
              </w:rPr>
              <w:t>Малтешки соко (1941)</w:t>
            </w:r>
          </w:p>
        </w:tc>
        <w:tc>
          <w:tcPr>
            <w:tcW w:w="1407" w:type="dxa"/>
          </w:tcPr>
          <w:p w14:paraId="306C5B3C" w14:textId="14BB4EC6" w:rsidR="00DB1414" w:rsidRDefault="00DB1414" w:rsidP="00DB1414">
            <w:pPr>
              <w:ind w:left="57"/>
              <w:rPr>
                <w:lang w:val="sr-Cyrl-BA"/>
              </w:rPr>
            </w:pPr>
            <w:r w:rsidRPr="00844723">
              <w:t xml:space="preserve"> субота</w:t>
            </w:r>
          </w:p>
        </w:tc>
        <w:tc>
          <w:tcPr>
            <w:tcW w:w="1418" w:type="dxa"/>
            <w:vAlign w:val="center"/>
          </w:tcPr>
          <w:p w14:paraId="47F4DFF8" w14:textId="5A8F0580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9.11.2025.</w:t>
            </w:r>
          </w:p>
        </w:tc>
        <w:tc>
          <w:tcPr>
            <w:tcW w:w="1531" w:type="dxa"/>
          </w:tcPr>
          <w:p w14:paraId="1840F866" w14:textId="28AB4934" w:rsidR="00DB1414" w:rsidRDefault="00DB1414" w:rsidP="00DB1414">
            <w:pPr>
              <w:jc w:val="center"/>
              <w:rPr>
                <w:lang w:val="sr-Cyrl-BA"/>
              </w:rPr>
            </w:pPr>
            <w:r w:rsidRPr="004B367B">
              <w:t>19.30-20.15</w:t>
            </w:r>
          </w:p>
        </w:tc>
        <w:tc>
          <w:tcPr>
            <w:tcW w:w="1773" w:type="dxa"/>
          </w:tcPr>
          <w:p w14:paraId="0F862997" w14:textId="4CA4AE51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E302DE">
              <w:t>Студио 23</w:t>
            </w:r>
          </w:p>
        </w:tc>
        <w:tc>
          <w:tcPr>
            <w:tcW w:w="360" w:type="dxa"/>
          </w:tcPr>
          <w:p w14:paraId="28F632BD" w14:textId="64C02FAB" w:rsidR="00DB1414" w:rsidRDefault="00DB1414" w:rsidP="00DB1414">
            <w:pPr>
              <w:jc w:val="center"/>
              <w:rPr>
                <w:lang w:val="sr-Cyrl-BA"/>
              </w:rPr>
            </w:pPr>
            <w:r w:rsidRPr="00E302DE">
              <w:t>1</w:t>
            </w:r>
          </w:p>
        </w:tc>
        <w:tc>
          <w:tcPr>
            <w:tcW w:w="2045" w:type="dxa"/>
          </w:tcPr>
          <w:p w14:paraId="08054EEF" w14:textId="3BF18F95" w:rsidR="00DB1414" w:rsidRDefault="00DB1414" w:rsidP="00DB1414">
            <w:pPr>
              <w:ind w:left="57" w:right="57"/>
              <w:rPr>
                <w:lang w:val="sr-Cyrl-BA"/>
              </w:rPr>
            </w:pPr>
            <w:r w:rsidRPr="00E302DE">
              <w:t>Др Срђан Радаковић</w:t>
            </w:r>
          </w:p>
        </w:tc>
      </w:tr>
      <w:tr w:rsidR="00DB1414" w:rsidRPr="00220DB6" w14:paraId="5628FB12" w14:textId="77777777" w:rsidTr="0085199D">
        <w:trPr>
          <w:jc w:val="center"/>
        </w:trPr>
        <w:tc>
          <w:tcPr>
            <w:tcW w:w="1134" w:type="dxa"/>
            <w:vAlign w:val="center"/>
          </w:tcPr>
          <w:p w14:paraId="1A9A306B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I</w:t>
            </w:r>
          </w:p>
        </w:tc>
        <w:tc>
          <w:tcPr>
            <w:tcW w:w="1021" w:type="dxa"/>
            <w:vAlign w:val="center"/>
          </w:tcPr>
          <w:p w14:paraId="2840479F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8</w:t>
            </w:r>
          </w:p>
        </w:tc>
        <w:tc>
          <w:tcPr>
            <w:tcW w:w="1021" w:type="dxa"/>
            <w:vAlign w:val="center"/>
          </w:tcPr>
          <w:p w14:paraId="450874EE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707AA3F4" w14:textId="77777777" w:rsidR="00DB1414" w:rsidRDefault="00DB1414" w:rsidP="00DB1414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 xml:space="preserve">гледање и анализа филма </w:t>
            </w:r>
            <w:r>
              <w:t>The Third Man (1949)</w:t>
            </w:r>
          </w:p>
        </w:tc>
        <w:tc>
          <w:tcPr>
            <w:tcW w:w="1407" w:type="dxa"/>
          </w:tcPr>
          <w:p w14:paraId="2BF0AB26" w14:textId="70C9C49D" w:rsidR="00DB1414" w:rsidRDefault="00DB1414" w:rsidP="00DB1414">
            <w:pPr>
              <w:ind w:left="57"/>
              <w:rPr>
                <w:lang w:val="sr-Cyrl-BA"/>
              </w:rPr>
            </w:pPr>
            <w:r w:rsidRPr="00844723">
              <w:t xml:space="preserve"> субота</w:t>
            </w:r>
          </w:p>
        </w:tc>
        <w:tc>
          <w:tcPr>
            <w:tcW w:w="1418" w:type="dxa"/>
            <w:vAlign w:val="center"/>
          </w:tcPr>
          <w:p w14:paraId="4AE28CAC" w14:textId="3B4CDFE3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9.11.2025.</w:t>
            </w:r>
          </w:p>
        </w:tc>
        <w:tc>
          <w:tcPr>
            <w:tcW w:w="1531" w:type="dxa"/>
          </w:tcPr>
          <w:p w14:paraId="703B8157" w14:textId="4E240996" w:rsidR="00DB1414" w:rsidRDefault="00DB1414" w:rsidP="00DB1414">
            <w:pPr>
              <w:jc w:val="center"/>
              <w:rPr>
                <w:lang w:val="sr-Cyrl-BA"/>
              </w:rPr>
            </w:pPr>
            <w:r w:rsidRPr="004B367B">
              <w:t>20.15-21.00</w:t>
            </w:r>
          </w:p>
        </w:tc>
        <w:tc>
          <w:tcPr>
            <w:tcW w:w="1773" w:type="dxa"/>
          </w:tcPr>
          <w:p w14:paraId="35DDE529" w14:textId="3D1E2683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E302DE">
              <w:t>Студио 23</w:t>
            </w:r>
          </w:p>
        </w:tc>
        <w:tc>
          <w:tcPr>
            <w:tcW w:w="360" w:type="dxa"/>
          </w:tcPr>
          <w:p w14:paraId="1CAD27CB" w14:textId="48B85232" w:rsidR="00DB1414" w:rsidRDefault="00DB1414" w:rsidP="00DB1414">
            <w:pPr>
              <w:jc w:val="center"/>
              <w:rPr>
                <w:lang w:val="sr-Cyrl-BA"/>
              </w:rPr>
            </w:pPr>
            <w:r w:rsidRPr="00E302DE">
              <w:t>1</w:t>
            </w:r>
          </w:p>
        </w:tc>
        <w:tc>
          <w:tcPr>
            <w:tcW w:w="2045" w:type="dxa"/>
          </w:tcPr>
          <w:p w14:paraId="39DC5EAE" w14:textId="62362380" w:rsidR="00DB1414" w:rsidRDefault="00DB1414" w:rsidP="00DB1414">
            <w:pPr>
              <w:ind w:left="57" w:right="57"/>
              <w:rPr>
                <w:lang w:val="sr-Cyrl-BA"/>
              </w:rPr>
            </w:pPr>
            <w:r w:rsidRPr="00E302DE">
              <w:t>Др Срђан Радаковић</w:t>
            </w:r>
          </w:p>
        </w:tc>
      </w:tr>
      <w:tr w:rsidR="00DB1414" w:rsidRPr="009F0721" w14:paraId="30C57FCC" w14:textId="77777777" w:rsidTr="0085199D">
        <w:trPr>
          <w:jc w:val="center"/>
        </w:trPr>
        <w:tc>
          <w:tcPr>
            <w:tcW w:w="1134" w:type="dxa"/>
            <w:vAlign w:val="center"/>
          </w:tcPr>
          <w:p w14:paraId="7D34D4C6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X</w:t>
            </w:r>
          </w:p>
        </w:tc>
        <w:tc>
          <w:tcPr>
            <w:tcW w:w="1021" w:type="dxa"/>
            <w:vAlign w:val="center"/>
          </w:tcPr>
          <w:p w14:paraId="6ED3BE11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9</w:t>
            </w:r>
          </w:p>
        </w:tc>
        <w:tc>
          <w:tcPr>
            <w:tcW w:w="1021" w:type="dxa"/>
            <w:vAlign w:val="center"/>
          </w:tcPr>
          <w:p w14:paraId="4C2F820B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559CC12D" w14:textId="77777777" w:rsidR="00DB1414" w:rsidRDefault="00DB1414" w:rsidP="00DB1414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 xml:space="preserve">гледање и анализа филма </w:t>
            </w:r>
            <w:r>
              <w:lastRenderedPageBreak/>
              <w:t>Sunset Blvd. (1950)</w:t>
            </w:r>
          </w:p>
        </w:tc>
        <w:tc>
          <w:tcPr>
            <w:tcW w:w="1407" w:type="dxa"/>
          </w:tcPr>
          <w:p w14:paraId="79ABCBBD" w14:textId="0788AE34" w:rsidR="00DB1414" w:rsidRDefault="00DB1414" w:rsidP="00DB1414">
            <w:pPr>
              <w:ind w:left="57"/>
              <w:rPr>
                <w:lang w:val="sr-Cyrl-BA"/>
              </w:rPr>
            </w:pPr>
            <w:r w:rsidRPr="00844723">
              <w:lastRenderedPageBreak/>
              <w:t xml:space="preserve"> субота</w:t>
            </w:r>
          </w:p>
        </w:tc>
        <w:tc>
          <w:tcPr>
            <w:tcW w:w="1418" w:type="dxa"/>
            <w:vAlign w:val="center"/>
          </w:tcPr>
          <w:p w14:paraId="4EB3FD2F" w14:textId="6EC1DE2B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3.12.2025.</w:t>
            </w:r>
          </w:p>
        </w:tc>
        <w:tc>
          <w:tcPr>
            <w:tcW w:w="1531" w:type="dxa"/>
          </w:tcPr>
          <w:p w14:paraId="6A04C0B9" w14:textId="3C184FB6" w:rsidR="00DB1414" w:rsidRDefault="00DB1414" w:rsidP="00DB1414">
            <w:pPr>
              <w:jc w:val="center"/>
              <w:rPr>
                <w:lang w:val="sr-Cyrl-BA"/>
              </w:rPr>
            </w:pPr>
            <w:r w:rsidRPr="0051229B">
              <w:t>18.00-18.45</w:t>
            </w:r>
          </w:p>
        </w:tc>
        <w:tc>
          <w:tcPr>
            <w:tcW w:w="1773" w:type="dxa"/>
          </w:tcPr>
          <w:p w14:paraId="53627271" w14:textId="51FCCF73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E302DE">
              <w:t>Студио 23</w:t>
            </w:r>
          </w:p>
        </w:tc>
        <w:tc>
          <w:tcPr>
            <w:tcW w:w="360" w:type="dxa"/>
          </w:tcPr>
          <w:p w14:paraId="02CD2ED9" w14:textId="6AAF4278" w:rsidR="00DB1414" w:rsidRDefault="00DB1414" w:rsidP="00DB1414">
            <w:pPr>
              <w:jc w:val="center"/>
              <w:rPr>
                <w:lang w:val="sr-Cyrl-BA"/>
              </w:rPr>
            </w:pPr>
            <w:r w:rsidRPr="00E302DE">
              <w:t>1</w:t>
            </w:r>
          </w:p>
        </w:tc>
        <w:tc>
          <w:tcPr>
            <w:tcW w:w="2045" w:type="dxa"/>
          </w:tcPr>
          <w:p w14:paraId="148AED7D" w14:textId="6095F1AC" w:rsidR="00DB1414" w:rsidRDefault="00DB1414" w:rsidP="00DB1414">
            <w:pPr>
              <w:ind w:left="57" w:right="57"/>
              <w:rPr>
                <w:lang w:val="sr-Cyrl-BA"/>
              </w:rPr>
            </w:pPr>
            <w:r w:rsidRPr="00E302DE">
              <w:t xml:space="preserve">Др Срђан </w:t>
            </w:r>
            <w:r w:rsidRPr="00E302DE">
              <w:lastRenderedPageBreak/>
              <w:t>Радаковић</w:t>
            </w:r>
          </w:p>
        </w:tc>
      </w:tr>
      <w:tr w:rsidR="00DB1414" w:rsidRPr="009F0721" w14:paraId="1F8F8EC8" w14:textId="77777777" w:rsidTr="003F4BE2">
        <w:trPr>
          <w:jc w:val="center"/>
        </w:trPr>
        <w:tc>
          <w:tcPr>
            <w:tcW w:w="1134" w:type="dxa"/>
            <w:vAlign w:val="center"/>
          </w:tcPr>
          <w:p w14:paraId="23C4861C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lastRenderedPageBreak/>
              <w:t>X</w:t>
            </w:r>
          </w:p>
        </w:tc>
        <w:tc>
          <w:tcPr>
            <w:tcW w:w="1021" w:type="dxa"/>
            <w:vAlign w:val="center"/>
          </w:tcPr>
          <w:p w14:paraId="4559A136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0</w:t>
            </w:r>
          </w:p>
        </w:tc>
        <w:tc>
          <w:tcPr>
            <w:tcW w:w="1021" w:type="dxa"/>
            <w:vAlign w:val="center"/>
          </w:tcPr>
          <w:p w14:paraId="1A8A6192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49CDE66B" w14:textId="77777777" w:rsidR="00DB1414" w:rsidRDefault="00DB1414" w:rsidP="00DB1414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 xml:space="preserve">гледање и анализа филма </w:t>
            </w:r>
            <w:r>
              <w:t>Rashomon (1950)</w:t>
            </w:r>
          </w:p>
        </w:tc>
        <w:tc>
          <w:tcPr>
            <w:tcW w:w="1407" w:type="dxa"/>
          </w:tcPr>
          <w:p w14:paraId="7B0D828A" w14:textId="7E7002D4" w:rsidR="00DB1414" w:rsidRDefault="00DB1414" w:rsidP="00DB1414">
            <w:pPr>
              <w:ind w:left="57"/>
              <w:rPr>
                <w:lang w:val="sr-Cyrl-BA"/>
              </w:rPr>
            </w:pPr>
            <w:r w:rsidRPr="007F32AA">
              <w:t xml:space="preserve"> субота</w:t>
            </w:r>
          </w:p>
        </w:tc>
        <w:tc>
          <w:tcPr>
            <w:tcW w:w="1418" w:type="dxa"/>
            <w:vAlign w:val="center"/>
          </w:tcPr>
          <w:p w14:paraId="5055E902" w14:textId="4578B07E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3.12.2025.</w:t>
            </w:r>
          </w:p>
        </w:tc>
        <w:tc>
          <w:tcPr>
            <w:tcW w:w="1531" w:type="dxa"/>
          </w:tcPr>
          <w:p w14:paraId="0AD8DBC1" w14:textId="0BB6CBC4" w:rsidR="00DB1414" w:rsidRDefault="00DB1414" w:rsidP="00DB1414">
            <w:pPr>
              <w:jc w:val="center"/>
              <w:rPr>
                <w:lang w:val="sr-Cyrl-BA"/>
              </w:rPr>
            </w:pPr>
            <w:r w:rsidRPr="0051229B">
              <w:t>18.45-19.30</w:t>
            </w:r>
          </w:p>
        </w:tc>
        <w:tc>
          <w:tcPr>
            <w:tcW w:w="1773" w:type="dxa"/>
          </w:tcPr>
          <w:p w14:paraId="3C732F6A" w14:textId="6E36D881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06419B">
              <w:t>Студио 23</w:t>
            </w:r>
          </w:p>
        </w:tc>
        <w:tc>
          <w:tcPr>
            <w:tcW w:w="360" w:type="dxa"/>
          </w:tcPr>
          <w:p w14:paraId="29EEC71B" w14:textId="491CBAA2" w:rsidR="00DB1414" w:rsidRDefault="00DB1414" w:rsidP="00DB1414">
            <w:pPr>
              <w:jc w:val="center"/>
              <w:rPr>
                <w:lang w:val="sr-Cyrl-BA"/>
              </w:rPr>
            </w:pPr>
            <w:r w:rsidRPr="0006419B">
              <w:t>1</w:t>
            </w:r>
          </w:p>
        </w:tc>
        <w:tc>
          <w:tcPr>
            <w:tcW w:w="2045" w:type="dxa"/>
          </w:tcPr>
          <w:p w14:paraId="4859293B" w14:textId="6E30B6BC" w:rsidR="00DB1414" w:rsidRDefault="00DB1414" w:rsidP="00DB1414">
            <w:pPr>
              <w:ind w:left="57" w:right="57"/>
              <w:rPr>
                <w:lang w:val="sr-Cyrl-BA"/>
              </w:rPr>
            </w:pPr>
            <w:r w:rsidRPr="0006419B">
              <w:t>Др Срђан Радаковић</w:t>
            </w:r>
          </w:p>
        </w:tc>
      </w:tr>
      <w:tr w:rsidR="00DB1414" w:rsidRPr="009F0721" w14:paraId="533259E5" w14:textId="77777777" w:rsidTr="003F4BE2">
        <w:trPr>
          <w:jc w:val="center"/>
        </w:trPr>
        <w:tc>
          <w:tcPr>
            <w:tcW w:w="1134" w:type="dxa"/>
            <w:vAlign w:val="center"/>
          </w:tcPr>
          <w:p w14:paraId="61655A08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021" w:type="dxa"/>
            <w:vAlign w:val="center"/>
          </w:tcPr>
          <w:p w14:paraId="083BDAC6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1</w:t>
            </w:r>
          </w:p>
        </w:tc>
        <w:tc>
          <w:tcPr>
            <w:tcW w:w="1021" w:type="dxa"/>
            <w:vAlign w:val="center"/>
          </w:tcPr>
          <w:p w14:paraId="7B4486B0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0EF006F3" w14:textId="77777777" w:rsidR="00DB1414" w:rsidRDefault="00DB1414" w:rsidP="00DB1414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 xml:space="preserve">гледање и анализа филма </w:t>
            </w:r>
            <w:r w:rsidRPr="00CF2FA6">
              <w:rPr>
                <w:lang w:val="sr-Cyrl-BA"/>
              </w:rPr>
              <w:t>Tokyo Story (1953)</w:t>
            </w:r>
          </w:p>
        </w:tc>
        <w:tc>
          <w:tcPr>
            <w:tcW w:w="1407" w:type="dxa"/>
          </w:tcPr>
          <w:p w14:paraId="2947593E" w14:textId="2A296E5C" w:rsidR="00DB1414" w:rsidRDefault="00DB1414" w:rsidP="00DB1414">
            <w:pPr>
              <w:ind w:left="57"/>
              <w:rPr>
                <w:lang w:val="sr-Cyrl-BA"/>
              </w:rPr>
            </w:pPr>
            <w:r w:rsidRPr="007F32AA">
              <w:t xml:space="preserve"> субота</w:t>
            </w:r>
          </w:p>
        </w:tc>
        <w:tc>
          <w:tcPr>
            <w:tcW w:w="1418" w:type="dxa"/>
            <w:vAlign w:val="center"/>
          </w:tcPr>
          <w:p w14:paraId="31376582" w14:textId="71424A96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3.12.2025.</w:t>
            </w:r>
          </w:p>
        </w:tc>
        <w:tc>
          <w:tcPr>
            <w:tcW w:w="1531" w:type="dxa"/>
          </w:tcPr>
          <w:p w14:paraId="353DF8BB" w14:textId="7EB3DF16" w:rsidR="00DB1414" w:rsidRDefault="00DB1414" w:rsidP="00DB1414">
            <w:pPr>
              <w:jc w:val="center"/>
              <w:rPr>
                <w:lang w:val="sr-Cyrl-BA"/>
              </w:rPr>
            </w:pPr>
            <w:r w:rsidRPr="0051229B">
              <w:t>19.30-20.15</w:t>
            </w:r>
          </w:p>
        </w:tc>
        <w:tc>
          <w:tcPr>
            <w:tcW w:w="1773" w:type="dxa"/>
          </w:tcPr>
          <w:p w14:paraId="257BE2DF" w14:textId="5DDF3AFD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06419B">
              <w:t>Студио 23</w:t>
            </w:r>
          </w:p>
        </w:tc>
        <w:tc>
          <w:tcPr>
            <w:tcW w:w="360" w:type="dxa"/>
          </w:tcPr>
          <w:p w14:paraId="1CBB3CB0" w14:textId="57E6DCF1" w:rsidR="00DB1414" w:rsidRDefault="00DB1414" w:rsidP="00DB1414">
            <w:pPr>
              <w:jc w:val="center"/>
              <w:rPr>
                <w:lang w:val="sr-Cyrl-BA"/>
              </w:rPr>
            </w:pPr>
            <w:r w:rsidRPr="0006419B">
              <w:t>1</w:t>
            </w:r>
          </w:p>
        </w:tc>
        <w:tc>
          <w:tcPr>
            <w:tcW w:w="2045" w:type="dxa"/>
          </w:tcPr>
          <w:p w14:paraId="5613DDD7" w14:textId="4EB6EC02" w:rsidR="00DB1414" w:rsidRDefault="00DB1414" w:rsidP="00DB1414">
            <w:pPr>
              <w:ind w:left="57" w:right="57"/>
              <w:rPr>
                <w:lang w:val="sr-Cyrl-BA"/>
              </w:rPr>
            </w:pPr>
            <w:r w:rsidRPr="0006419B">
              <w:t>Др Срђан Радаковић</w:t>
            </w:r>
          </w:p>
        </w:tc>
      </w:tr>
      <w:tr w:rsidR="00DB1414" w:rsidRPr="009F0721" w14:paraId="7473DEF2" w14:textId="77777777" w:rsidTr="003F4BE2">
        <w:trPr>
          <w:jc w:val="center"/>
        </w:trPr>
        <w:tc>
          <w:tcPr>
            <w:tcW w:w="1134" w:type="dxa"/>
            <w:vAlign w:val="center"/>
          </w:tcPr>
          <w:p w14:paraId="4DAF8965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021" w:type="dxa"/>
            <w:vAlign w:val="center"/>
          </w:tcPr>
          <w:p w14:paraId="6236D469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2</w:t>
            </w:r>
          </w:p>
        </w:tc>
        <w:tc>
          <w:tcPr>
            <w:tcW w:w="1021" w:type="dxa"/>
            <w:vAlign w:val="center"/>
          </w:tcPr>
          <w:p w14:paraId="6C7FAF7C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797C2519" w14:textId="77777777" w:rsidR="00DB1414" w:rsidRDefault="00DB1414" w:rsidP="00DB1414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 xml:space="preserve">гледање и анализа филма </w:t>
            </w:r>
            <w:r>
              <w:t>A Streetcar Named Desire (1951)</w:t>
            </w:r>
          </w:p>
        </w:tc>
        <w:tc>
          <w:tcPr>
            <w:tcW w:w="1407" w:type="dxa"/>
          </w:tcPr>
          <w:p w14:paraId="2AA8366E" w14:textId="127B9644" w:rsidR="00DB1414" w:rsidRDefault="00DB1414" w:rsidP="00DB1414">
            <w:pPr>
              <w:ind w:left="57"/>
              <w:rPr>
                <w:lang w:val="sr-Cyrl-BA"/>
              </w:rPr>
            </w:pPr>
            <w:r w:rsidRPr="007F32AA">
              <w:t xml:space="preserve"> субота</w:t>
            </w:r>
          </w:p>
        </w:tc>
        <w:tc>
          <w:tcPr>
            <w:tcW w:w="1418" w:type="dxa"/>
            <w:vAlign w:val="center"/>
          </w:tcPr>
          <w:p w14:paraId="123CE7AA" w14:textId="53842E33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3.12.2025.</w:t>
            </w:r>
          </w:p>
        </w:tc>
        <w:tc>
          <w:tcPr>
            <w:tcW w:w="1531" w:type="dxa"/>
          </w:tcPr>
          <w:p w14:paraId="45902618" w14:textId="55825ABC" w:rsidR="00DB1414" w:rsidRDefault="00DB1414" w:rsidP="00DB1414">
            <w:pPr>
              <w:jc w:val="center"/>
              <w:rPr>
                <w:lang w:val="sr-Cyrl-BA"/>
              </w:rPr>
            </w:pPr>
            <w:r w:rsidRPr="0051229B">
              <w:t>20.15-21.00</w:t>
            </w:r>
          </w:p>
        </w:tc>
        <w:tc>
          <w:tcPr>
            <w:tcW w:w="1773" w:type="dxa"/>
          </w:tcPr>
          <w:p w14:paraId="46124F8B" w14:textId="5A88D620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06419B">
              <w:t>Студио 23</w:t>
            </w:r>
          </w:p>
        </w:tc>
        <w:tc>
          <w:tcPr>
            <w:tcW w:w="360" w:type="dxa"/>
          </w:tcPr>
          <w:p w14:paraId="478265C1" w14:textId="4E8B7BD1" w:rsidR="00DB1414" w:rsidRDefault="00DB1414" w:rsidP="00DB1414">
            <w:pPr>
              <w:jc w:val="center"/>
              <w:rPr>
                <w:lang w:val="sr-Cyrl-BA"/>
              </w:rPr>
            </w:pPr>
            <w:r w:rsidRPr="0006419B">
              <w:t>1</w:t>
            </w:r>
          </w:p>
        </w:tc>
        <w:tc>
          <w:tcPr>
            <w:tcW w:w="2045" w:type="dxa"/>
          </w:tcPr>
          <w:p w14:paraId="70868A48" w14:textId="5819D3DF" w:rsidR="00DB1414" w:rsidRDefault="00DB1414" w:rsidP="00DB1414">
            <w:pPr>
              <w:ind w:left="57" w:right="57"/>
              <w:rPr>
                <w:lang w:val="sr-Cyrl-BA"/>
              </w:rPr>
            </w:pPr>
            <w:r w:rsidRPr="0006419B">
              <w:t>Др Срђан Радаковић</w:t>
            </w:r>
          </w:p>
        </w:tc>
      </w:tr>
      <w:tr w:rsidR="00DB1414" w:rsidRPr="009F0721" w14:paraId="28634465" w14:textId="77777777" w:rsidTr="003F4BE2">
        <w:trPr>
          <w:jc w:val="center"/>
        </w:trPr>
        <w:tc>
          <w:tcPr>
            <w:tcW w:w="1134" w:type="dxa"/>
            <w:vAlign w:val="center"/>
          </w:tcPr>
          <w:p w14:paraId="1C3CCE3F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I</w:t>
            </w:r>
          </w:p>
        </w:tc>
        <w:tc>
          <w:tcPr>
            <w:tcW w:w="1021" w:type="dxa"/>
            <w:vAlign w:val="center"/>
          </w:tcPr>
          <w:p w14:paraId="63C102C1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3</w:t>
            </w:r>
          </w:p>
        </w:tc>
        <w:tc>
          <w:tcPr>
            <w:tcW w:w="1021" w:type="dxa"/>
            <w:vAlign w:val="center"/>
          </w:tcPr>
          <w:p w14:paraId="7E9384F8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7C611CA5" w14:textId="77777777" w:rsidR="00DB1414" w:rsidRDefault="00DB1414" w:rsidP="00DB1414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 xml:space="preserve">гледање и анализа филма </w:t>
            </w:r>
            <w:r w:rsidRPr="00960F64">
              <w:rPr>
                <w:lang w:val="sr-Cyrl-BA"/>
              </w:rPr>
              <w:t>Strangers on a Train (1951)</w:t>
            </w:r>
          </w:p>
        </w:tc>
        <w:tc>
          <w:tcPr>
            <w:tcW w:w="1407" w:type="dxa"/>
          </w:tcPr>
          <w:p w14:paraId="3494DE34" w14:textId="2A407630" w:rsidR="00DB1414" w:rsidRDefault="00DB1414" w:rsidP="00DB1414">
            <w:pPr>
              <w:ind w:left="57"/>
              <w:rPr>
                <w:lang w:val="sr-Cyrl-BA"/>
              </w:rPr>
            </w:pPr>
            <w:r w:rsidRPr="007F32AA">
              <w:t xml:space="preserve"> субота</w:t>
            </w:r>
          </w:p>
        </w:tc>
        <w:tc>
          <w:tcPr>
            <w:tcW w:w="1418" w:type="dxa"/>
            <w:vAlign w:val="center"/>
          </w:tcPr>
          <w:p w14:paraId="4E1D38E5" w14:textId="68146318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7.1.2026.</w:t>
            </w:r>
          </w:p>
        </w:tc>
        <w:tc>
          <w:tcPr>
            <w:tcW w:w="1531" w:type="dxa"/>
            <w:vAlign w:val="center"/>
          </w:tcPr>
          <w:p w14:paraId="521C9862" w14:textId="0FD38A94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3.30-14.15.</w:t>
            </w:r>
          </w:p>
        </w:tc>
        <w:tc>
          <w:tcPr>
            <w:tcW w:w="1773" w:type="dxa"/>
          </w:tcPr>
          <w:p w14:paraId="2E0ED6B9" w14:textId="71E1EEC5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06419B">
              <w:t>Студио 23</w:t>
            </w:r>
          </w:p>
        </w:tc>
        <w:tc>
          <w:tcPr>
            <w:tcW w:w="360" w:type="dxa"/>
          </w:tcPr>
          <w:p w14:paraId="0A5038FF" w14:textId="0391F6D4" w:rsidR="00DB1414" w:rsidRDefault="00DB1414" w:rsidP="00DB1414">
            <w:pPr>
              <w:jc w:val="center"/>
              <w:rPr>
                <w:lang w:val="sr-Cyrl-BA"/>
              </w:rPr>
            </w:pPr>
            <w:r w:rsidRPr="0006419B">
              <w:t>1</w:t>
            </w:r>
          </w:p>
        </w:tc>
        <w:tc>
          <w:tcPr>
            <w:tcW w:w="2045" w:type="dxa"/>
          </w:tcPr>
          <w:p w14:paraId="42A7548C" w14:textId="11B6CEDA" w:rsidR="00DB1414" w:rsidRDefault="00DB1414" w:rsidP="00DB1414">
            <w:pPr>
              <w:ind w:left="57" w:right="57"/>
              <w:rPr>
                <w:lang w:val="sr-Cyrl-BA"/>
              </w:rPr>
            </w:pPr>
            <w:r w:rsidRPr="0006419B">
              <w:t>Др Срђан Радаковић</w:t>
            </w:r>
          </w:p>
        </w:tc>
      </w:tr>
      <w:tr w:rsidR="00DB1414" w:rsidRPr="009F0721" w14:paraId="72074511" w14:textId="77777777" w:rsidTr="003F4BE2">
        <w:trPr>
          <w:jc w:val="center"/>
        </w:trPr>
        <w:tc>
          <w:tcPr>
            <w:tcW w:w="1134" w:type="dxa"/>
            <w:vAlign w:val="center"/>
          </w:tcPr>
          <w:p w14:paraId="03439FC0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V</w:t>
            </w:r>
          </w:p>
        </w:tc>
        <w:tc>
          <w:tcPr>
            <w:tcW w:w="1021" w:type="dxa"/>
            <w:vAlign w:val="center"/>
          </w:tcPr>
          <w:p w14:paraId="5454400C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4</w:t>
            </w:r>
          </w:p>
        </w:tc>
        <w:tc>
          <w:tcPr>
            <w:tcW w:w="1021" w:type="dxa"/>
            <w:vAlign w:val="center"/>
          </w:tcPr>
          <w:p w14:paraId="3F29E826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45BBD7D7" w14:textId="77777777" w:rsidR="00DB1414" w:rsidRPr="00960F64" w:rsidRDefault="00DB1414" w:rsidP="00DB1414">
            <w:pPr>
              <w:ind w:left="57"/>
              <w:rPr>
                <w:rFonts w:cs="Times New Roman"/>
                <w:szCs w:val="24"/>
                <w:lang w:val="sr-Cyrl-RS"/>
              </w:rPr>
            </w:pPr>
            <w:r>
              <w:rPr>
                <w:lang w:val="sr-Cyrl-BA"/>
              </w:rPr>
              <w:t xml:space="preserve">гледање и анализа филма </w:t>
            </w:r>
            <w:hyperlink r:id="rId8" w:history="1">
              <w:r w:rsidRPr="00960F64">
                <w:rPr>
                  <w:rStyle w:val="Hyperlink"/>
                  <w:rFonts w:cs="Times New Roman"/>
                  <w:color w:val="auto"/>
                  <w:szCs w:val="24"/>
                  <w:u w:val="none"/>
                  <w:shd w:val="clear" w:color="auto" w:fill="FFFFFF"/>
                </w:rPr>
                <w:t>Touch of Evil</w:t>
              </w:r>
            </w:hyperlink>
            <w:r>
              <w:rPr>
                <w:rFonts w:cs="Times New Roman"/>
                <w:szCs w:val="24"/>
                <w:lang w:val="sr-Cyrl-RS"/>
              </w:rPr>
              <w:t xml:space="preserve"> (1958)</w:t>
            </w:r>
          </w:p>
        </w:tc>
        <w:tc>
          <w:tcPr>
            <w:tcW w:w="1407" w:type="dxa"/>
          </w:tcPr>
          <w:p w14:paraId="52542B5F" w14:textId="0602CDDB" w:rsidR="00DB1414" w:rsidRDefault="00DB1414" w:rsidP="00DB1414">
            <w:pPr>
              <w:ind w:left="57"/>
              <w:rPr>
                <w:lang w:val="sr-Cyrl-BA"/>
              </w:rPr>
            </w:pPr>
            <w:r w:rsidRPr="007F32AA">
              <w:t xml:space="preserve"> субота</w:t>
            </w:r>
          </w:p>
        </w:tc>
        <w:tc>
          <w:tcPr>
            <w:tcW w:w="1418" w:type="dxa"/>
            <w:vAlign w:val="center"/>
          </w:tcPr>
          <w:p w14:paraId="0210B44E" w14:textId="3F908A15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7.1.2026.</w:t>
            </w:r>
          </w:p>
        </w:tc>
        <w:tc>
          <w:tcPr>
            <w:tcW w:w="1531" w:type="dxa"/>
            <w:vAlign w:val="center"/>
          </w:tcPr>
          <w:p w14:paraId="55E1D12D" w14:textId="208CA2A6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4.15-15.00</w:t>
            </w:r>
          </w:p>
        </w:tc>
        <w:tc>
          <w:tcPr>
            <w:tcW w:w="1773" w:type="dxa"/>
          </w:tcPr>
          <w:p w14:paraId="53229812" w14:textId="2D2A3EA3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06419B">
              <w:t>Студио 23</w:t>
            </w:r>
          </w:p>
        </w:tc>
        <w:tc>
          <w:tcPr>
            <w:tcW w:w="360" w:type="dxa"/>
          </w:tcPr>
          <w:p w14:paraId="7130CA85" w14:textId="48B1CAF5" w:rsidR="00DB1414" w:rsidRDefault="00DB1414" w:rsidP="00DB1414">
            <w:pPr>
              <w:jc w:val="center"/>
              <w:rPr>
                <w:lang w:val="sr-Cyrl-BA"/>
              </w:rPr>
            </w:pPr>
            <w:r w:rsidRPr="0006419B">
              <w:t>1</w:t>
            </w:r>
          </w:p>
        </w:tc>
        <w:tc>
          <w:tcPr>
            <w:tcW w:w="2045" w:type="dxa"/>
          </w:tcPr>
          <w:p w14:paraId="77D6444D" w14:textId="67C3E760" w:rsidR="00DB1414" w:rsidRDefault="00DB1414" w:rsidP="00DB1414">
            <w:pPr>
              <w:ind w:left="57" w:right="57"/>
              <w:rPr>
                <w:lang w:val="sr-Cyrl-BA"/>
              </w:rPr>
            </w:pPr>
            <w:r w:rsidRPr="0006419B">
              <w:t>Др Срђан Радаковић</w:t>
            </w:r>
          </w:p>
        </w:tc>
      </w:tr>
      <w:tr w:rsidR="00DB1414" w:rsidRPr="009F0721" w14:paraId="476860AD" w14:textId="77777777" w:rsidTr="003F4BE2">
        <w:trPr>
          <w:jc w:val="center"/>
        </w:trPr>
        <w:tc>
          <w:tcPr>
            <w:tcW w:w="1134" w:type="dxa"/>
            <w:vAlign w:val="center"/>
          </w:tcPr>
          <w:p w14:paraId="1BF18A33" w14:textId="77777777" w:rsidR="00DB1414" w:rsidRPr="00BF283C" w:rsidRDefault="00DB1414" w:rsidP="00DB141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V</w:t>
            </w:r>
          </w:p>
        </w:tc>
        <w:tc>
          <w:tcPr>
            <w:tcW w:w="1021" w:type="dxa"/>
            <w:vAlign w:val="center"/>
          </w:tcPr>
          <w:p w14:paraId="1C4F8518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5</w:t>
            </w:r>
          </w:p>
        </w:tc>
        <w:tc>
          <w:tcPr>
            <w:tcW w:w="1021" w:type="dxa"/>
            <w:vAlign w:val="center"/>
          </w:tcPr>
          <w:p w14:paraId="31B1B6E5" w14:textId="77777777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2835" w:type="dxa"/>
            <w:vAlign w:val="center"/>
          </w:tcPr>
          <w:p w14:paraId="09C24C7B" w14:textId="77777777" w:rsidR="00DB1414" w:rsidRDefault="00DB1414" w:rsidP="00DB1414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>гледање и анализа филма Невиност без заштите (1968)</w:t>
            </w:r>
          </w:p>
        </w:tc>
        <w:tc>
          <w:tcPr>
            <w:tcW w:w="1407" w:type="dxa"/>
          </w:tcPr>
          <w:p w14:paraId="7DFCC3A0" w14:textId="34A009CD" w:rsidR="00DB1414" w:rsidRDefault="00DB1414" w:rsidP="00DB1414">
            <w:pPr>
              <w:ind w:left="57"/>
              <w:rPr>
                <w:lang w:val="sr-Cyrl-BA"/>
              </w:rPr>
            </w:pPr>
            <w:r w:rsidRPr="007F32AA">
              <w:t xml:space="preserve"> субота</w:t>
            </w:r>
          </w:p>
        </w:tc>
        <w:tc>
          <w:tcPr>
            <w:tcW w:w="1418" w:type="dxa"/>
            <w:vAlign w:val="center"/>
          </w:tcPr>
          <w:p w14:paraId="64E9D320" w14:textId="65F9CADB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7.1.2026.</w:t>
            </w:r>
          </w:p>
        </w:tc>
        <w:tc>
          <w:tcPr>
            <w:tcW w:w="1531" w:type="dxa"/>
            <w:vAlign w:val="center"/>
          </w:tcPr>
          <w:p w14:paraId="79555228" w14:textId="6E02BA64" w:rsidR="00DB1414" w:rsidRDefault="00DB1414" w:rsidP="00DB141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5.00-15.45</w:t>
            </w:r>
          </w:p>
        </w:tc>
        <w:tc>
          <w:tcPr>
            <w:tcW w:w="1773" w:type="dxa"/>
          </w:tcPr>
          <w:p w14:paraId="593DB913" w14:textId="61904DED" w:rsidR="00DB1414" w:rsidRDefault="00DB1414" w:rsidP="00DB1414">
            <w:pPr>
              <w:ind w:left="57" w:right="57"/>
              <w:jc w:val="center"/>
              <w:rPr>
                <w:lang w:val="sr-Cyrl-BA"/>
              </w:rPr>
            </w:pPr>
            <w:r w:rsidRPr="0006419B">
              <w:t>Студио 23</w:t>
            </w:r>
          </w:p>
        </w:tc>
        <w:tc>
          <w:tcPr>
            <w:tcW w:w="360" w:type="dxa"/>
          </w:tcPr>
          <w:p w14:paraId="2FF1E126" w14:textId="780A6731" w:rsidR="00DB1414" w:rsidRDefault="00DB1414" w:rsidP="00DB1414">
            <w:pPr>
              <w:jc w:val="center"/>
              <w:rPr>
                <w:lang w:val="sr-Cyrl-BA"/>
              </w:rPr>
            </w:pPr>
            <w:r w:rsidRPr="0006419B">
              <w:t>1</w:t>
            </w:r>
          </w:p>
        </w:tc>
        <w:tc>
          <w:tcPr>
            <w:tcW w:w="2045" w:type="dxa"/>
          </w:tcPr>
          <w:p w14:paraId="6D574113" w14:textId="4225CACC" w:rsidR="00DB1414" w:rsidRDefault="00DB1414" w:rsidP="00DB1414">
            <w:pPr>
              <w:ind w:left="57" w:right="57"/>
              <w:rPr>
                <w:lang w:val="sr-Cyrl-BA"/>
              </w:rPr>
            </w:pPr>
            <w:r w:rsidRPr="0006419B">
              <w:t>Др Срђан Радаковић</w:t>
            </w:r>
          </w:p>
        </w:tc>
      </w:tr>
    </w:tbl>
    <w:p w14:paraId="0A51A08C" w14:textId="77777777" w:rsidR="00314A36" w:rsidRDefault="00F979ED" w:rsidP="00314A36">
      <w:pPr>
        <w:spacing w:before="80"/>
        <w:rPr>
          <w:sz w:val="20"/>
          <w:szCs w:val="20"/>
          <w:lang w:val="sr-Cyrl-BA"/>
        </w:rPr>
      </w:pPr>
      <w:r>
        <w:rPr>
          <w:sz w:val="20"/>
          <w:szCs w:val="20"/>
          <w:lang w:val="sr-Cyrl-BA"/>
        </w:rPr>
        <w:t>В</w:t>
      </w:r>
      <w:r w:rsidR="00314A36">
        <w:rPr>
          <w:sz w:val="20"/>
          <w:szCs w:val="20"/>
          <w:lang w:val="sr-Cyrl-BA"/>
        </w:rPr>
        <w:t xml:space="preserve">1, </w:t>
      </w:r>
      <w:r>
        <w:rPr>
          <w:sz w:val="20"/>
          <w:szCs w:val="20"/>
          <w:lang w:val="sr-Cyrl-BA"/>
        </w:rPr>
        <w:t>В</w:t>
      </w:r>
      <w:r w:rsidR="00314A36">
        <w:rPr>
          <w:sz w:val="20"/>
          <w:szCs w:val="20"/>
          <w:lang w:val="sr-Cyrl-BA"/>
        </w:rPr>
        <w:t xml:space="preserve">2, ...., </w:t>
      </w:r>
      <w:r>
        <w:rPr>
          <w:sz w:val="20"/>
          <w:szCs w:val="20"/>
          <w:lang w:val="sr-Cyrl-BA"/>
        </w:rPr>
        <w:t>В</w:t>
      </w:r>
      <w:r w:rsidR="00314A36" w:rsidRPr="00B53AE0">
        <w:rPr>
          <w:sz w:val="20"/>
          <w:szCs w:val="20"/>
          <w:lang w:val="sr-Cyrl-BA"/>
        </w:rPr>
        <w:t xml:space="preserve">15 – </w:t>
      </w:r>
      <w:r>
        <w:rPr>
          <w:sz w:val="20"/>
          <w:szCs w:val="20"/>
          <w:lang w:val="sr-Cyrl-BA"/>
        </w:rPr>
        <w:t>Вјежб</w:t>
      </w:r>
      <w:r w:rsidR="00036A0D">
        <w:rPr>
          <w:sz w:val="20"/>
          <w:szCs w:val="20"/>
          <w:lang w:val="sr-Cyrl-BA"/>
        </w:rPr>
        <w:t>е</w:t>
      </w:r>
      <w:r>
        <w:rPr>
          <w:sz w:val="20"/>
          <w:szCs w:val="20"/>
          <w:lang w:val="sr-Cyrl-BA"/>
        </w:rPr>
        <w:t xml:space="preserve"> прв</w:t>
      </w:r>
      <w:r w:rsidR="00036A0D">
        <w:rPr>
          <w:sz w:val="20"/>
          <w:szCs w:val="20"/>
          <w:lang w:val="sr-Cyrl-BA"/>
        </w:rPr>
        <w:t>е</w:t>
      </w:r>
      <w:r w:rsidR="00314A36"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Вјежб</w:t>
      </w:r>
      <w:r w:rsidR="00036A0D">
        <w:rPr>
          <w:sz w:val="20"/>
          <w:szCs w:val="20"/>
          <w:lang w:val="sr-Cyrl-BA"/>
        </w:rPr>
        <w:t>е</w:t>
      </w:r>
      <w:r>
        <w:rPr>
          <w:sz w:val="20"/>
          <w:szCs w:val="20"/>
          <w:lang w:val="sr-Cyrl-BA"/>
        </w:rPr>
        <w:t xml:space="preserve"> друг</w:t>
      </w:r>
      <w:r w:rsidR="00036A0D">
        <w:rPr>
          <w:sz w:val="20"/>
          <w:szCs w:val="20"/>
          <w:lang w:val="sr-Cyrl-BA"/>
        </w:rPr>
        <w:t>е</w:t>
      </w:r>
      <w:r w:rsidR="00314A36" w:rsidRPr="00B53AE0">
        <w:rPr>
          <w:sz w:val="20"/>
          <w:szCs w:val="20"/>
          <w:lang w:val="sr-Cyrl-BA"/>
        </w:rPr>
        <w:t xml:space="preserve">, ..., </w:t>
      </w:r>
      <w:r>
        <w:rPr>
          <w:sz w:val="20"/>
          <w:szCs w:val="20"/>
          <w:lang w:val="sr-Cyrl-BA"/>
        </w:rPr>
        <w:t>Вјежб</w:t>
      </w:r>
      <w:r w:rsidR="00036A0D">
        <w:rPr>
          <w:sz w:val="20"/>
          <w:szCs w:val="20"/>
          <w:lang w:val="sr-Cyrl-BA"/>
        </w:rPr>
        <w:t>е</w:t>
      </w:r>
      <w:r>
        <w:rPr>
          <w:sz w:val="20"/>
          <w:szCs w:val="20"/>
          <w:lang w:val="sr-Cyrl-BA"/>
        </w:rPr>
        <w:t xml:space="preserve"> петнаест</w:t>
      </w:r>
      <w:r w:rsidR="00036A0D">
        <w:rPr>
          <w:sz w:val="20"/>
          <w:szCs w:val="20"/>
          <w:lang w:val="sr-Cyrl-BA"/>
        </w:rPr>
        <w:t>е</w:t>
      </w:r>
      <w:r w:rsidR="00314A36">
        <w:rPr>
          <w:sz w:val="20"/>
          <w:szCs w:val="20"/>
          <w:lang w:val="sr-Cyrl-BA"/>
        </w:rPr>
        <w:t xml:space="preserve">, </w:t>
      </w:r>
      <w:r w:rsidR="00A222DE">
        <w:rPr>
          <w:sz w:val="20"/>
          <w:szCs w:val="20"/>
          <w:lang w:val="sr-Cyrl-BA"/>
        </w:rPr>
        <w:t>ТВ – Теоријск</w:t>
      </w:r>
      <w:r w:rsidR="00036A0D">
        <w:rPr>
          <w:sz w:val="20"/>
          <w:szCs w:val="20"/>
          <w:lang w:val="sr-Cyrl-BA"/>
        </w:rPr>
        <w:t>е</w:t>
      </w:r>
      <w:r w:rsidR="00A222DE">
        <w:rPr>
          <w:sz w:val="20"/>
          <w:szCs w:val="20"/>
          <w:lang w:val="sr-Cyrl-BA"/>
        </w:rPr>
        <w:t xml:space="preserve"> вјежб</w:t>
      </w:r>
      <w:r w:rsidR="00036A0D">
        <w:rPr>
          <w:sz w:val="20"/>
          <w:szCs w:val="20"/>
          <w:lang w:val="sr-Cyrl-BA"/>
        </w:rPr>
        <w:t>е</w:t>
      </w:r>
      <w:r w:rsidR="00A222DE">
        <w:rPr>
          <w:sz w:val="20"/>
          <w:szCs w:val="20"/>
          <w:lang w:val="sr-Cyrl-BA"/>
        </w:rPr>
        <w:t>, ПВ – Практичн</w:t>
      </w:r>
      <w:r w:rsidR="00036A0D">
        <w:rPr>
          <w:sz w:val="20"/>
          <w:szCs w:val="20"/>
          <w:lang w:val="sr-Cyrl-BA"/>
        </w:rPr>
        <w:t>е</w:t>
      </w:r>
      <w:r w:rsidR="00A222DE">
        <w:rPr>
          <w:sz w:val="20"/>
          <w:szCs w:val="20"/>
          <w:lang w:val="sr-Cyrl-BA"/>
        </w:rPr>
        <w:t xml:space="preserve"> вјежб</w:t>
      </w:r>
      <w:r w:rsidR="00036A0D">
        <w:rPr>
          <w:sz w:val="20"/>
          <w:szCs w:val="20"/>
          <w:lang w:val="sr-Cyrl-BA"/>
        </w:rPr>
        <w:t>е</w:t>
      </w:r>
      <w:r w:rsidR="00A222DE">
        <w:rPr>
          <w:sz w:val="20"/>
          <w:szCs w:val="20"/>
          <w:lang w:val="sr-Cyrl-BA"/>
        </w:rPr>
        <w:t xml:space="preserve">, </w:t>
      </w:r>
      <w:r w:rsidR="00314A36">
        <w:rPr>
          <w:sz w:val="20"/>
          <w:szCs w:val="20"/>
          <w:lang w:val="sr-Cyrl-BA"/>
        </w:rPr>
        <w:t>Ч - Часова</w:t>
      </w:r>
    </w:p>
    <w:p w14:paraId="7888CA36" w14:textId="77777777" w:rsidR="000C283C" w:rsidRDefault="000C283C" w:rsidP="00FE56A8">
      <w:pPr>
        <w:rPr>
          <w:lang w:val="sr-Cyrl-BA"/>
        </w:rPr>
      </w:pPr>
    </w:p>
    <w:p w14:paraId="32C27207" w14:textId="77777777" w:rsidR="00962B16" w:rsidRDefault="00D00B6C" w:rsidP="00B55434">
      <w:pPr>
        <w:spacing w:before="240"/>
        <w:ind w:left="10800"/>
        <w:rPr>
          <w:b/>
          <w:lang w:val="sr-Cyrl-BA"/>
        </w:rPr>
      </w:pPr>
      <w:r>
        <w:rPr>
          <w:b/>
          <w:lang w:val="sr-Cyrl-BA"/>
        </w:rPr>
        <w:t>ПРЕДМЕТНИ НАСТАВНИК</w:t>
      </w:r>
      <w:r w:rsidR="008717F9" w:rsidRPr="009F0721">
        <w:rPr>
          <w:b/>
          <w:lang w:val="sr-Cyrl-BA"/>
        </w:rPr>
        <w:t>:</w:t>
      </w:r>
    </w:p>
    <w:p w14:paraId="1CE597C7" w14:textId="0799AC77" w:rsidR="00DB1414" w:rsidRPr="00B55434" w:rsidRDefault="00DB1414" w:rsidP="00B55434">
      <w:pPr>
        <w:spacing w:before="240"/>
        <w:ind w:left="10800"/>
        <w:rPr>
          <w:b/>
          <w:lang w:val="sr-Cyrl-BA"/>
        </w:rPr>
      </w:pPr>
      <w:r>
        <w:rPr>
          <w:b/>
          <w:lang w:val="sr-Cyrl-BA"/>
        </w:rPr>
        <w:t>Др Срђан Радаковић, доцент</w:t>
      </w:r>
    </w:p>
    <w:p w14:paraId="689D4C7C" w14:textId="77777777" w:rsidR="00962B16" w:rsidRDefault="00962B16" w:rsidP="00522F27">
      <w:pPr>
        <w:spacing w:before="120"/>
        <w:rPr>
          <w:lang w:val="sr-Cyrl-BA"/>
        </w:rPr>
      </w:pPr>
    </w:p>
    <w:p w14:paraId="758C17FF" w14:textId="77777777" w:rsidR="00962B16" w:rsidRDefault="00962B16" w:rsidP="00522F27">
      <w:pPr>
        <w:spacing w:before="120"/>
        <w:rPr>
          <w:lang w:val="sr-Cyrl-BA"/>
        </w:rPr>
      </w:pPr>
    </w:p>
    <w:p w14:paraId="1A818182" w14:textId="77777777" w:rsidR="00EB1E05" w:rsidRDefault="00D07584" w:rsidP="00522F27">
      <w:pPr>
        <w:spacing w:before="120"/>
        <w:rPr>
          <w:lang w:val="sr-Cyrl-BA"/>
        </w:rPr>
      </w:pPr>
      <w:r>
        <w:rPr>
          <w:noProof/>
        </w:rPr>
        <w:drawing>
          <wp:inline distT="0" distB="0" distL="0" distR="0" wp14:anchorId="1A6C5738" wp14:editId="495ACFBE">
            <wp:extent cx="1543050" cy="641119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P_20180319_10_22_41_ProB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076" cy="64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2130B" w14:textId="77777777" w:rsidR="00EB1E05" w:rsidRPr="00D07584" w:rsidRDefault="00EB1E05" w:rsidP="00522F27">
      <w:pPr>
        <w:spacing w:before="120"/>
        <w:rPr>
          <w:lang w:val="sr-Latn-RS"/>
        </w:rPr>
      </w:pPr>
    </w:p>
    <w:sectPr w:rsidR="00EB1E05" w:rsidRPr="00D07584" w:rsidSect="00B55434">
      <w:pgSz w:w="16834" w:h="11909" w:orient="landscape" w:code="9"/>
      <w:pgMar w:top="1080" w:right="1134" w:bottom="72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680B18"/>
    <w:multiLevelType w:val="hybridMultilevel"/>
    <w:tmpl w:val="23ACC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4B5E74"/>
    <w:multiLevelType w:val="hybridMultilevel"/>
    <w:tmpl w:val="EEE2F8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C3623D"/>
    <w:multiLevelType w:val="hybridMultilevel"/>
    <w:tmpl w:val="305A5A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623A09"/>
    <w:multiLevelType w:val="hybridMultilevel"/>
    <w:tmpl w:val="1F485C6C"/>
    <w:lvl w:ilvl="0" w:tplc="4F667CFA">
      <w:start w:val="16"/>
      <w:numFmt w:val="bullet"/>
      <w:lvlText w:val="-"/>
      <w:lvlJc w:val="left"/>
      <w:pPr>
        <w:ind w:left="41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num w:numId="1" w16cid:durableId="1018118081">
    <w:abstractNumId w:val="3"/>
  </w:num>
  <w:num w:numId="2" w16cid:durableId="2088648597">
    <w:abstractNumId w:val="1"/>
  </w:num>
  <w:num w:numId="3" w16cid:durableId="274485760">
    <w:abstractNumId w:val="0"/>
  </w:num>
  <w:num w:numId="4" w16cid:durableId="4413445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wMDUwNDE1tTAwtjBV0lEKTi0uzszPAykwrQUAMMqz5SwAAAA="/>
  </w:docVars>
  <w:rsids>
    <w:rsidRoot w:val="00435620"/>
    <w:rsid w:val="00000F10"/>
    <w:rsid w:val="00032509"/>
    <w:rsid w:val="00033451"/>
    <w:rsid w:val="00035E26"/>
    <w:rsid w:val="00036A0D"/>
    <w:rsid w:val="00045296"/>
    <w:rsid w:val="000603B8"/>
    <w:rsid w:val="0007311F"/>
    <w:rsid w:val="00081819"/>
    <w:rsid w:val="000B37F0"/>
    <w:rsid w:val="000C1E49"/>
    <w:rsid w:val="000C283C"/>
    <w:rsid w:val="000E35B2"/>
    <w:rsid w:val="0013259B"/>
    <w:rsid w:val="00146A9B"/>
    <w:rsid w:val="0015706A"/>
    <w:rsid w:val="00176337"/>
    <w:rsid w:val="001818FE"/>
    <w:rsid w:val="001A7910"/>
    <w:rsid w:val="001C370D"/>
    <w:rsid w:val="001D797C"/>
    <w:rsid w:val="001E2CDA"/>
    <w:rsid w:val="001E5339"/>
    <w:rsid w:val="001F54CD"/>
    <w:rsid w:val="00220DB6"/>
    <w:rsid w:val="00222C39"/>
    <w:rsid w:val="00225EE8"/>
    <w:rsid w:val="00274F5F"/>
    <w:rsid w:val="0028436E"/>
    <w:rsid w:val="00290BF5"/>
    <w:rsid w:val="00294931"/>
    <w:rsid w:val="002A255C"/>
    <w:rsid w:val="002A7CDA"/>
    <w:rsid w:val="002C5BCC"/>
    <w:rsid w:val="002C7CFA"/>
    <w:rsid w:val="00314A36"/>
    <w:rsid w:val="0033556D"/>
    <w:rsid w:val="00352459"/>
    <w:rsid w:val="003568B4"/>
    <w:rsid w:val="00385D97"/>
    <w:rsid w:val="0039351A"/>
    <w:rsid w:val="00397133"/>
    <w:rsid w:val="003D3CF9"/>
    <w:rsid w:val="003D5E20"/>
    <w:rsid w:val="0040123F"/>
    <w:rsid w:val="00425BF6"/>
    <w:rsid w:val="00431E55"/>
    <w:rsid w:val="00435620"/>
    <w:rsid w:val="00437DA8"/>
    <w:rsid w:val="004546E7"/>
    <w:rsid w:val="00464967"/>
    <w:rsid w:val="0047553F"/>
    <w:rsid w:val="004D33FD"/>
    <w:rsid w:val="004E293E"/>
    <w:rsid w:val="004F424D"/>
    <w:rsid w:val="00506857"/>
    <w:rsid w:val="00522F27"/>
    <w:rsid w:val="005373B7"/>
    <w:rsid w:val="005611BA"/>
    <w:rsid w:val="005741B3"/>
    <w:rsid w:val="00575844"/>
    <w:rsid w:val="005A2E0B"/>
    <w:rsid w:val="005E0F98"/>
    <w:rsid w:val="00625F82"/>
    <w:rsid w:val="00685B50"/>
    <w:rsid w:val="006966C4"/>
    <w:rsid w:val="006A1B27"/>
    <w:rsid w:val="006A4E2E"/>
    <w:rsid w:val="006B3AE7"/>
    <w:rsid w:val="006C4DDE"/>
    <w:rsid w:val="006D4341"/>
    <w:rsid w:val="00703E30"/>
    <w:rsid w:val="00726875"/>
    <w:rsid w:val="00726DA6"/>
    <w:rsid w:val="007B721E"/>
    <w:rsid w:val="007E33CC"/>
    <w:rsid w:val="007F421A"/>
    <w:rsid w:val="007F78B4"/>
    <w:rsid w:val="008469F0"/>
    <w:rsid w:val="008717F9"/>
    <w:rsid w:val="008B1B16"/>
    <w:rsid w:val="008B1DBD"/>
    <w:rsid w:val="00910B8D"/>
    <w:rsid w:val="00925C6D"/>
    <w:rsid w:val="0093123D"/>
    <w:rsid w:val="00940502"/>
    <w:rsid w:val="009427CB"/>
    <w:rsid w:val="00955627"/>
    <w:rsid w:val="00960F64"/>
    <w:rsid w:val="00962B16"/>
    <w:rsid w:val="00966802"/>
    <w:rsid w:val="0096745E"/>
    <w:rsid w:val="00984E9A"/>
    <w:rsid w:val="009A577C"/>
    <w:rsid w:val="009B3556"/>
    <w:rsid w:val="009C26A4"/>
    <w:rsid w:val="009E1A15"/>
    <w:rsid w:val="009F0721"/>
    <w:rsid w:val="009F0DC8"/>
    <w:rsid w:val="009F569E"/>
    <w:rsid w:val="00A1523F"/>
    <w:rsid w:val="00A222DE"/>
    <w:rsid w:val="00A24E0B"/>
    <w:rsid w:val="00A36DA5"/>
    <w:rsid w:val="00A408B7"/>
    <w:rsid w:val="00A41A78"/>
    <w:rsid w:val="00A56021"/>
    <w:rsid w:val="00A5691C"/>
    <w:rsid w:val="00A63D1D"/>
    <w:rsid w:val="00A85F80"/>
    <w:rsid w:val="00AA00C3"/>
    <w:rsid w:val="00AB2B3A"/>
    <w:rsid w:val="00AC7FE5"/>
    <w:rsid w:val="00AD589E"/>
    <w:rsid w:val="00AE47FD"/>
    <w:rsid w:val="00B05A7E"/>
    <w:rsid w:val="00B53AE0"/>
    <w:rsid w:val="00B55434"/>
    <w:rsid w:val="00BA37D0"/>
    <w:rsid w:val="00BA5740"/>
    <w:rsid w:val="00BE6390"/>
    <w:rsid w:val="00BF283C"/>
    <w:rsid w:val="00C02076"/>
    <w:rsid w:val="00C062EC"/>
    <w:rsid w:val="00C1063F"/>
    <w:rsid w:val="00C11987"/>
    <w:rsid w:val="00C14C97"/>
    <w:rsid w:val="00C30267"/>
    <w:rsid w:val="00C41E6E"/>
    <w:rsid w:val="00C446E5"/>
    <w:rsid w:val="00C46F8C"/>
    <w:rsid w:val="00C57BF8"/>
    <w:rsid w:val="00C66660"/>
    <w:rsid w:val="00CA62DC"/>
    <w:rsid w:val="00CD526B"/>
    <w:rsid w:val="00CE32EA"/>
    <w:rsid w:val="00CE523E"/>
    <w:rsid w:val="00CF2FA6"/>
    <w:rsid w:val="00CF547A"/>
    <w:rsid w:val="00D00B6C"/>
    <w:rsid w:val="00D07584"/>
    <w:rsid w:val="00D353C0"/>
    <w:rsid w:val="00D4268B"/>
    <w:rsid w:val="00D74B34"/>
    <w:rsid w:val="00D760C7"/>
    <w:rsid w:val="00D858B1"/>
    <w:rsid w:val="00DB1414"/>
    <w:rsid w:val="00DB1817"/>
    <w:rsid w:val="00DE0ACB"/>
    <w:rsid w:val="00DF32E8"/>
    <w:rsid w:val="00E06154"/>
    <w:rsid w:val="00E11D47"/>
    <w:rsid w:val="00E1409A"/>
    <w:rsid w:val="00E16BAD"/>
    <w:rsid w:val="00E172BD"/>
    <w:rsid w:val="00E20131"/>
    <w:rsid w:val="00E25A41"/>
    <w:rsid w:val="00E669AC"/>
    <w:rsid w:val="00E6700D"/>
    <w:rsid w:val="00E73CD5"/>
    <w:rsid w:val="00E8339A"/>
    <w:rsid w:val="00E838CD"/>
    <w:rsid w:val="00EA1E97"/>
    <w:rsid w:val="00EA31C2"/>
    <w:rsid w:val="00EB0E13"/>
    <w:rsid w:val="00EB1E05"/>
    <w:rsid w:val="00EB21ED"/>
    <w:rsid w:val="00EC04F7"/>
    <w:rsid w:val="00EC5871"/>
    <w:rsid w:val="00EE47A5"/>
    <w:rsid w:val="00F0614D"/>
    <w:rsid w:val="00F25852"/>
    <w:rsid w:val="00F320A7"/>
    <w:rsid w:val="00F4384F"/>
    <w:rsid w:val="00F47ACA"/>
    <w:rsid w:val="00F64DAB"/>
    <w:rsid w:val="00F70D90"/>
    <w:rsid w:val="00F7798C"/>
    <w:rsid w:val="00F85F42"/>
    <w:rsid w:val="00F979ED"/>
    <w:rsid w:val="00FC206F"/>
    <w:rsid w:val="00FE3FCC"/>
    <w:rsid w:val="00FE5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78693"/>
  <w15:docId w15:val="{3CDBD6BD-0125-4A84-BD97-2D7C25A4F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5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0F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D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D9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A4E2E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6A4E2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960F6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4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search?client=opera&amp;sca_esv=5e581a6313517469&amp;cs=0&amp;q=touch+of+evil&amp;stick=H4sIAAAAAAAAAOMwVGI0-sUoEZBfUJqTWKSQlpmTq5CXn1mkkJtflpla_IuJI97VL8QzJDJ-AwvjKxYuLg79XH2DrMKcSgSnMjcFzskwzC54xcLNxQniGKcUpcTDpbJN0qrgUqbZ5hVZCCNSigwQnPjyNLi65KQ882SErqSinGIkhWUFCIvLzIzh6gxzSgrjEbzcIiNLBK-gyNIAyVHplQjjy8pKkIwvzDZBSOWmmBUjPJablVaIkMsqsChHaCsyKEM4vzI-PgfOMzO3yClexMpbkl-anKGQn6aQWpaZc4tNkmH3oo6fe3Wqv2ZVL-OJmOS4hmMr68b_x5ayT-LAGTMA3zB_0LoBAAA&amp;sa=X&amp;ved=2ahUKEwjv8azT3-WPAxXCERAIHarWJC4Q7fAIegUIABDjAw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86A5D-D5E7-4ED7-91A4-5EF538D6C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822</Words>
  <Characters>46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ain Posavljak</dc:creator>
  <cp:lastModifiedBy>Racunar za sve</cp:lastModifiedBy>
  <cp:revision>11</cp:revision>
  <cp:lastPrinted>2022-07-01T06:06:00Z</cp:lastPrinted>
  <dcterms:created xsi:type="dcterms:W3CDTF">2025-09-11T18:43:00Z</dcterms:created>
  <dcterms:modified xsi:type="dcterms:W3CDTF">2025-09-23T10:35:00Z</dcterms:modified>
</cp:coreProperties>
</file>